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3E1BF5C9" w:rsidR="00927AF5" w:rsidRDefault="00B02E4A">
      <w:pPr>
        <w:pStyle w:val="Title"/>
      </w:pPr>
      <w:r>
        <w:t xml:space="preserve">Inclusion of ageing error and growth variability </w:t>
      </w:r>
      <w:r w:rsidR="00444C20">
        <w:t>using</w:t>
      </w:r>
      <w:r>
        <w:t xml:space="preserve"> </w:t>
      </w:r>
      <w:r w:rsidR="00EC0347">
        <w:t xml:space="preserve">a </w:t>
      </w:r>
      <w:r>
        <w:t>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F609CBE" w:rsidR="00927AF5" w:rsidRDefault="00B02E4A">
      <w:pPr>
        <w:pStyle w:val="Compact"/>
        <w:numPr>
          <w:ilvl w:val="0"/>
          <w:numId w:val="22"/>
        </w:numPr>
      </w:pPr>
      <w:r>
        <w:t>We develop</w:t>
      </w:r>
      <w:r w:rsidR="008A6338">
        <w:t>ed</w:t>
      </w:r>
      <w:r>
        <w:t xml:space="preserve"> a method to integrate ageing error and growth variability into a bootstrap framework that estimates age composition </w:t>
      </w:r>
      <w:r w:rsidR="00E56554">
        <w:t xml:space="preserve">and conditional age-at-length </w:t>
      </w:r>
      <w:r>
        <w:t>input sample size</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r w:rsidR="00FA13BF">
        <w:t xml:space="preserve"> and conditional age-at-length</w:t>
      </w:r>
      <w:r>
        <w:t xml:space="preserve">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13328230" w:rsidR="00927AF5" w:rsidRDefault="00B02E4A" w:rsidP="009277A5">
      <w:pPr>
        <w:pStyle w:val="FirstParagraph"/>
        <w:ind w:firstLine="720"/>
      </w:pPr>
      <w:r>
        <w:t xml:space="preserve">Statistical catch-at-age assessment models used for fisheries management integrate </w:t>
      </w:r>
      <w:r w:rsidR="00444C20">
        <w:t xml:space="preserve">multiple </w:t>
      </w:r>
      <w:r>
        <w:t xml:space="preserve">sources of information that </w:t>
      </w:r>
      <w:proofErr w:type="gramStart"/>
      <w:r>
        <w:t>are statistically weighted</w:t>
      </w:r>
      <w:proofErr w:type="gramEnd"/>
      <w:r>
        <w:t xml:space="preserve"> in a joint likelihood framework; the relative statistical weighting between these sources of information is an important, yet often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methods to determine ISS do not explicitly </w:t>
      </w:r>
      <w:r w:rsidR="008A6338">
        <w:t>account for</w:t>
      </w:r>
      <w:r>
        <w:t xml:space="preserve">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w:t>
      </w:r>
      <w:r w:rsidR="00FA13BF">
        <w:t xml:space="preserve"> or conditional age-at-length</w:t>
      </w:r>
      <w:r>
        <w:t xml:space="preserve"> data than would be accounted for with ISS estimates that do not include these sources of uncertainty</w:t>
      </w:r>
      <w:proofErr w:type="gramEnd"/>
      <w:r>
        <w:t xml:space="preserve">. The method and results provided here allow for assessment scientists to statistically weight age composition </w:t>
      </w:r>
      <w:r w:rsidR="00FA13BF">
        <w:t xml:space="preserve">and conditional age-at-length </w:t>
      </w:r>
      <w:r>
        <w:t>with ISS that takes into account agein</w:t>
      </w:r>
      <w:r w:rsidR="00D42A4B">
        <w:t>g error and growth variability</w:t>
      </w:r>
      <w:r>
        <w:t xml:space="preserve"> from either fishery-independent or fishery-dependent sources. </w:t>
      </w:r>
      <w:r w:rsidR="008A6338">
        <w:t>I</w:t>
      </w:r>
      <w:r>
        <w:t>ncluding these sources of uncertainty improves bootstrap estimates of ISS to capture all the 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04658A4F"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are based upon collection of age and length samples, randomized at some level, but obtained from hauls</w:t>
      </w:r>
      <w:r w:rsidR="007209CD">
        <w:t xml:space="preserve"> or trips</w:t>
      </w:r>
      <w:r>
        <w:t xml:space="preserve"> targeting a specific species</w:t>
      </w:r>
      <w:r w:rsidR="007209CD">
        <w:t xml:space="preserve"> or species group</w:t>
      </w:r>
      <w:proofErr w:type="gramEnd"/>
      <w:r>
        <w:t xml:space="preserve">. A common challenge in using compositional information in SCAA models to estimate population processes is the statistical weighting in the joint likelihood, as the statistical weighting </w:t>
      </w:r>
      <w:r w:rsidR="005C09D9">
        <w:t xml:space="preserve">affects </w:t>
      </w:r>
      <w:r>
        <w:t xml:space="preserve">the performance of the model. Due to the strong influence that compositional data can have in SCAA models, the statistical weight assigned to these data products are important for providing accurate </w:t>
      </w:r>
      <w:bookmarkStart w:id="3" w:name="_GoBack"/>
      <w:bookmarkEnd w:id="3"/>
      <w:r>
        <w:t xml:space="preserve">advice for management (e.g., </w:t>
      </w:r>
      <w:proofErr w:type="spellStart"/>
      <w:r>
        <w:t>Hulson</w:t>
      </w:r>
      <w:proofErr w:type="spellEnd"/>
      <w:r>
        <w:t xml:space="preserve"> et al. 2012, Xu et al. 2020).</w:t>
      </w:r>
    </w:p>
    <w:p w14:paraId="13183850" w14:textId="65DAB1FF"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w:t>
      </w:r>
      <w:r w:rsidR="00017085">
        <w:t xml:space="preserve">ihood function to </w:t>
      </w:r>
      <w:r>
        <w:t xml:space="preserve">weight the age or length composition data. The statistical weight assigned to annual composition data can follow a myriad of methods (e.g., fixed values as </w:t>
      </w:r>
      <w:r>
        <w:lastRenderedPageBreak/>
        <w:t xml:space="preserve">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02FC409E"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w:t>
      </w:r>
      <w:r w:rsidR="005C09D9">
        <w:t xml:space="preserve">Typically, </w:t>
      </w:r>
      <w:r w:rsidR="00B02E4A">
        <w:t xml:space="preserve">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 xml:space="preserve">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4" w:name="material-and-methods"/>
      <w:bookmarkEnd w:id="2"/>
      <w:r>
        <w:t>2. Material and methods</w:t>
      </w:r>
    </w:p>
    <w:p w14:paraId="3790BD93" w14:textId="77777777" w:rsidR="00927AF5" w:rsidRDefault="00B02E4A">
      <w:pPr>
        <w:pStyle w:val="Heading2"/>
      </w:pPr>
      <w:bookmarkStart w:id="5" w:name="data"/>
      <w:r>
        <w:t>2.1 Data</w:t>
      </w:r>
    </w:p>
    <w:p w14:paraId="46C57B55" w14:textId="1154F3DD"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r w:rsidR="007209CD">
        <w:t>reproducibility</w:t>
      </w:r>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w:t>
      </w:r>
      <w:proofErr w:type="spellStart"/>
      <w:r w:rsidR="009C4793">
        <w:t>pollock</w:t>
      </w:r>
      <w:proofErr w:type="spellEnd"/>
      <w:r w:rsidR="009C4793">
        <w:t xml:space="preserve"> stock. </w:t>
      </w:r>
      <w:r>
        <w:t xml:space="preserve">The stocks selected for this analysis all have greater than 5,000 reader-tester paired otolith </w:t>
      </w:r>
      <w:r>
        <w:lastRenderedPageBreak/>
        <w:t>readings</w:t>
      </w:r>
      <w:r w:rsidR="009C4793">
        <w:t xml:space="preserve"> </w:t>
      </w:r>
      <w:r w:rsidR="00212AC2">
        <w:t xml:space="preserve">(Table 2) </w:t>
      </w:r>
      <w:r w:rsidR="009C4793">
        <w:t xml:space="preserve">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6" w:name="length-and-age-composition-expansion"/>
      <w:bookmarkEnd w:id="5"/>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w:t>
      </w:r>
      <w:proofErr w:type="spellStart"/>
      <w:r>
        <w:t>aul</w:t>
      </w:r>
      <w:proofErr w:type="spellEnd"/>
      <w:r>
        <w:t>-</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089D9291" w:rsidR="00927AF5" w:rsidRDefault="00B02E4A" w:rsidP="00F0086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w:t>
      </w:r>
      <w:r w:rsidR="00212AC2">
        <w:t xml:space="preserve">many of </w:t>
      </w:r>
      <w:r w:rsidR="008E67EC">
        <w:t>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4C1D81A6"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r w:rsidR="00B02E4A">
        <w:t>In the second stage expansion</w:t>
      </w:r>
      <w:r w:rsidR="0054293C">
        <w:t>,</w:t>
      </w:r>
      <w:r w:rsidR="00B02E4A">
        <w:t xml:space="preserve"> the sex-specific estimates of population abundance-at-length</w:t>
      </w:r>
      <w:r>
        <w:t xml:space="preserve"> (from equation (4))</w:t>
      </w:r>
      <w:r w:rsidR="00B02E4A">
        <w:t xml:space="preserve"> </w:t>
      </w:r>
      <w:proofErr w:type="gramStart"/>
      <w:r w:rsidR="00B02E4A">
        <w:t>are used</w:t>
      </w:r>
      <w:proofErr w:type="gramEnd"/>
      <w:r w:rsidR="00B02E4A">
        <w:t xml:space="preserve"> to estimate sex-specific population abundance-at-age. The annual specimen data collected during the survey, which include observations of age-at-length, </w:t>
      </w:r>
      <w:proofErr w:type="gramStart"/>
      <w:r w:rsidR="00B02E4A">
        <w:t>are first populated</w:t>
      </w:r>
      <w:proofErr w:type="gramEnd"/>
      <w:r w:rsidR="00B02E4A">
        <w:t xml:space="preserve">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44487C">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r w:rsidR="00876914">
        <w:t>-</w:t>
      </w:r>
      <w:r>
        <w:t>age are computed by summing across these sex categories.</w:t>
      </w:r>
      <w:r w:rsidR="00876914">
        <w:t xml:space="preserve"> While these formulae are presented for specific sex categories, the methods developed in this study are also flexible to </w:t>
      </w:r>
      <w:r w:rsidR="00876914">
        <w:lastRenderedPageBreak/>
        <w:t>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7" w:name="simulation-bootstrap-framework"/>
      <w:bookmarkEnd w:id="6"/>
      <w:r>
        <w:t>2.3 Simulation-Bootstrap framework</w:t>
      </w:r>
    </w:p>
    <w:p w14:paraId="447D03C8" w14:textId="7624D1F1"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w:t>
      </w:r>
      <w:r w:rsidR="0054293C">
        <w:t xml:space="preserve">data </w:t>
      </w:r>
      <w:r w:rsidR="00715DC0">
        <w:t>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21667E96" w:rsidR="00927AF5" w:rsidRDefault="00834223">
      <w:pPr>
        <w:pStyle w:val="FirstParagraph"/>
      </w:pPr>
      <w:r>
        <w:t xml:space="preserve">We also include functions that compute conditional age-at-length (CAAL) in addition to the expansion methods described </w:t>
      </w:r>
      <w:proofErr w:type="gramStart"/>
      <w:r>
        <w:t>above</w:t>
      </w:r>
      <w:proofErr w:type="gramEnd"/>
      <w:r>
        <w:t xml:space="preserve">. To compute CAAL we perform step 1, then steps 4 – 6, and in step </w:t>
      </w:r>
      <w:proofErr w:type="gramStart"/>
      <w:r>
        <w:t>7</w:t>
      </w:r>
      <w:proofErr w:type="gramEnd"/>
      <w:r>
        <w:t xml:space="preserve"> we compute the ALK (equation (5)) without the abundance-at-age expansion. </w:t>
      </w:r>
      <w:r w:rsidR="00B02E4A">
        <w:t xml:space="preserve">Steps 5 and 6 </w:t>
      </w:r>
      <w:proofErr w:type="gramStart"/>
      <w:r w:rsidR="00B02E4A">
        <w:t>were designed</w:t>
      </w:r>
      <w:proofErr w:type="gramEnd"/>
      <w:r w:rsidR="00B02E4A">
        <w:t xml:space="preserve"> to explore inclusion of growth variability</w:t>
      </w:r>
      <w:r w:rsidR="0054293C">
        <w:t xml:space="preserve"> and ageing error</w:t>
      </w:r>
      <w:r w:rsidR="00B02E4A">
        <w:t xml:space="preserve">.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8" w:name="computing-input-sample-size"/>
      <w:bookmarkEnd w:id="7"/>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w:t>
      </w:r>
      <w:proofErr w:type="spellStart"/>
      <w:r>
        <w:t>Ianelli</w:t>
      </w:r>
      <w:proofErr w:type="spellEnd"/>
      <w:r>
        <w:t xml:space="preserve"> (1997</w:t>
      </w:r>
      <w:r w:rsidR="004905D0">
        <w:t>; using the terminology of Stewart and Hamel 2014)</w:t>
      </w:r>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44487C">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395C420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w:t>
      </w:r>
      <w:r w:rsidR="004905D0">
        <w:lastRenderedPageBreak/>
        <w:t>subscript introduced in equation (7) for length bin</w:t>
      </w:r>
      <w:r w:rsidR="00285BB6">
        <w:t>-</w:t>
      </w:r>
      <w:r w:rsidR="00285BB6" w:rsidRPr="00D42A4B">
        <w:rPr>
          <w:i/>
        </w:rPr>
        <w:t>l</w:t>
      </w:r>
      <w:r w:rsidR="0054293C">
        <w:t xml:space="preserve"> (e.g.,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l,</m:t>
            </m:r>
            <m:r>
              <w:rPr>
                <w:rFonts w:ascii="Cambria Math" w:hAnsi="Cambria Math"/>
              </w:rPr>
              <m:t>y</m:t>
            </m:r>
          </m:sub>
        </m:sSub>
      </m:oMath>
      <w:r w:rsidR="0054293C">
        <w:rPr>
          <w:rFonts w:eastAsiaTheme="minorEastAsia"/>
        </w:rPr>
        <w:t>)</w:t>
      </w:r>
      <w:r w:rsidR="004905D0">
        <w:t xml:space="preserve">, where </w:t>
      </w:r>
      <w:r w:rsidR="00CB5EA5">
        <w:t>category-</w:t>
      </w:r>
      <w:r w:rsidR="00CB5EA5">
        <w:rPr>
          <w:i/>
        </w:rPr>
        <w:t>c</w:t>
      </w:r>
      <w:r w:rsidR="00CB5EA5">
        <w:t xml:space="preserve"> would be age, thus 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w:t>
      </w:r>
      <w:proofErr w:type="spellStart"/>
      <w:r>
        <w:t>unsampled</w:t>
      </w:r>
      <w:proofErr w:type="spellEnd"/>
      <w:r>
        <w:t xml:space="preserve"> data was treated as the observed proportions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w:t>
      </w:r>
      <w:proofErr w:type="spellStart"/>
      <w:r>
        <w:t>ared</w:t>
      </w:r>
      <w:proofErr w:type="spellEnd"/>
      <w:r>
        <w:t xml:space="preserve">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0E191036"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w:t>
      </w:r>
      <w:r w:rsidR="00285BB6">
        <w:t xml:space="preserve">for </w:t>
      </w:r>
      <w:r>
        <w:t>determin</w:t>
      </w:r>
      <w:r w:rsidR="00285BB6">
        <w:t>ing</w:t>
      </w:r>
      <w:r>
        <w:t xml:space="preserv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computed from the harmonic mean of the </w:t>
      </w:r>
      <w:r w:rsidR="00173BC5">
        <w:t xml:space="preserve">annual </w:t>
      </w:r>
      <w:r w:rsidR="00CB5EA5">
        <w:t>iterated realized sample sizes. For CAAL the ISS for each length bin within the annual CAAL data was computed as the harmonic mean of the bin-specific realized sample size across the iterations. Then, to summarize the effect of additional uncertainty, we compute the</w:t>
      </w:r>
      <w:r w:rsidR="00D42A4B">
        <w:t xml:space="preserve"> arithmetic</w:t>
      </w:r>
      <w:r w:rsidR="00CB5EA5">
        <w:t xml:space="preserve"> mean 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 xml:space="preserve">s for each of the species types; GOA </w:t>
      </w:r>
      <w:proofErr w:type="spellStart"/>
      <w:r w:rsidR="00173BC5" w:rsidRPr="00173BC5">
        <w:t>arrowtooth</w:t>
      </w:r>
      <w:proofErr w:type="spellEnd"/>
      <w:r w:rsidR="00173BC5" w:rsidRPr="00173BC5">
        <w:t xml:space="preserve"> flounder</w:t>
      </w:r>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r w:rsidR="00173BC5" w:rsidRPr="00173BC5">
        <w:t xml:space="preserve"> as an example for flatfish, GOA  Pacific cod</w:t>
      </w:r>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r w:rsidR="00173BC5" w:rsidRPr="00173BC5">
        <w:t xml:space="preserve"> as an example for </w:t>
      </w:r>
      <w:proofErr w:type="spellStart"/>
      <w:r w:rsidR="00173BC5" w:rsidRPr="00173BC5">
        <w:t>gadids</w:t>
      </w:r>
      <w:proofErr w:type="spellEnd"/>
      <w:r w:rsidR="00173BC5" w:rsidRPr="00173BC5">
        <w:t>, and GOA Pacific ocean perch</w:t>
      </w:r>
      <w:r w:rsidR="00173BC5">
        <w:t xml:space="preserve"> (</w:t>
      </w:r>
      <w:r w:rsidR="00173BC5" w:rsidRPr="009277A5">
        <w:rPr>
          <w:i/>
        </w:rPr>
        <w:t xml:space="preserve">Sebastes </w:t>
      </w:r>
      <w:proofErr w:type="spellStart"/>
      <w:r w:rsidR="00173BC5" w:rsidRPr="009277A5">
        <w:rPr>
          <w:i/>
        </w:rPr>
        <w:t>alutus</w:t>
      </w:r>
      <w:proofErr w:type="spellEnd"/>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w:t>
      </w:r>
      <w:r w:rsidR="006A07DE">
        <w:lastRenderedPageBreak/>
        <w:t xml:space="preserve">data by including 2 cm and 5 cm length bins in addition to the base bin of 1 cm for comparison; we term this treatment the ‘Length bin treatment’. In the third </w:t>
      </w:r>
      <w:proofErr w:type="gramStart"/>
      <w:r w:rsidR="006A07DE">
        <w:t>treatment</w:t>
      </w:r>
      <w:proofErr w:type="gramEnd"/>
      <w:r w:rsidR="006A07DE">
        <w:t xml:space="preserve">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w:t>
      </w:r>
      <w:proofErr w:type="gramStart"/>
      <w:r w:rsidR="001628EB">
        <w:t>treatment</w:t>
      </w:r>
      <w:proofErr w:type="gramEnd"/>
      <w:r w:rsidR="001628EB">
        <w:t xml:space="preserve">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10">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9" w:name="Xe65babd8f99318cbb49fcc1e256a898e8b1eae7"/>
      <w:bookmarkEnd w:id="8"/>
      <w:r>
        <w:t>2.</w:t>
      </w:r>
      <w:r w:rsidR="00834223">
        <w:t>6</w:t>
      </w:r>
      <w:r>
        <w:t xml:space="preserve"> Evaluating</w:t>
      </w:r>
      <w:r w:rsidR="00F675FF">
        <w:t xml:space="preserve"> sampling and</w:t>
      </w:r>
      <w:r>
        <w:t xml:space="preserve"> life-history relationships to consequences of added uncertainty</w:t>
      </w:r>
    </w:p>
    <w:p w14:paraId="7231FCAA" w14:textId="68139066"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 xml:space="preserve">flatfish, </w:t>
      </w:r>
      <w:proofErr w:type="spellStart"/>
      <w:r w:rsidR="00B02E4A">
        <w:t>gadids</w:t>
      </w:r>
      <w:proofErr w:type="spellEnd"/>
      <w:r w:rsidR="00B02E4A">
        <w:t xml:space="preserve">, and </w:t>
      </w:r>
      <w:proofErr w:type="gramStart"/>
      <w:r w:rsidR="00B02E4A">
        <w:t>rockfish)</w:t>
      </w:r>
      <w:proofErr w:type="gramEnd"/>
      <w:r>
        <w:t xml:space="preserve"> we evaluated relationships between sampling rates and indicators of life-history traits across the uncertainty scenarios considered</w:t>
      </w:r>
      <w:r w:rsidR="00B02E4A">
        <w:t xml:space="preserve">. </w:t>
      </w:r>
      <w:r>
        <w:t>To evaluate the relationship with sampling rates, and the consequence of added uncertainty in ISS, we present the relationship between the average ISS per age sampled and the number of ages collected</w:t>
      </w:r>
      <w:r w:rsidR="00436052">
        <w:t xml:space="preserve"> which are comparable</w:t>
      </w:r>
      <w:r>
        <w:t xml:space="preserve"> the type of results presented in Stewart and Hamel (2014). To evaluate the relationship between ISS and </w:t>
      </w:r>
      <w:proofErr w:type="gramStart"/>
      <w:r>
        <w:t>life-history</w:t>
      </w:r>
      <w:proofErr w:type="gramEnd"/>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compare relative ISS after incorporating growth </w:t>
      </w:r>
      <w:r w:rsidR="003A601A">
        <w:lastRenderedPageBreak/>
        <w:t xml:space="preserve">variability with the length range of the stocks to </w:t>
      </w:r>
      <w:r w:rsidR="00173BC5">
        <w:t xml:space="preserve">determine if the impacts of growth variability </w:t>
      </w:r>
      <w:proofErr w:type="gramStart"/>
      <w:r w:rsidR="00173BC5">
        <w:t>are related</w:t>
      </w:r>
      <w:proofErr w:type="gramEnd"/>
      <w:r w:rsidR="00173BC5">
        <w:t xml:space="preserve"> to the size of the species type considered</w:t>
      </w:r>
      <w:r w:rsidR="003A601A">
        <w:t xml:space="preserve">. Finally, we rank the relative ISS after incorporating both ageing error and growth variability across stocks (and highlighting species types) to illustrate any species type </w:t>
      </w:r>
      <w:proofErr w:type="gramStart"/>
      <w:r w:rsidR="003A601A">
        <w:t>impacts on</w:t>
      </w:r>
      <w:proofErr w:type="gramEnd"/>
      <w:r w:rsidR="003A601A">
        <w:t xml:space="preserve">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10" w:name="results"/>
      <w:bookmarkEnd w:id="4"/>
      <w:bookmarkEnd w:id="9"/>
      <w:r>
        <w:t>3. Results</w:t>
      </w:r>
    </w:p>
    <w:p w14:paraId="2658190A" w14:textId="4E0A0C0C"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w:t>
      </w:r>
      <w:r w:rsidR="00436052">
        <w:t xml:space="preserve">with the introduction </w:t>
      </w:r>
      <w:proofErr w:type="gramStart"/>
      <w:r w:rsidR="00436052">
        <w:t xml:space="preserve">of </w:t>
      </w:r>
      <w:r>
        <w:t xml:space="preserve"> additional</w:t>
      </w:r>
      <w:proofErr w:type="gramEnd"/>
      <w:r>
        <w:t xml:space="preserve"> sources of uncertainty 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w:t>
      </w:r>
      <w:r w:rsidR="00AA46CA">
        <w:t xml:space="preserve">a </w:t>
      </w:r>
      <w:r>
        <w:t xml:space="preserve">larger ISS </w:t>
      </w:r>
      <w:r w:rsidR="000D4CFB">
        <w:t xml:space="preserve">for flatfish and </w:t>
      </w:r>
      <w:proofErr w:type="spellStart"/>
      <w:r w:rsidR="000D4CFB">
        <w:t>gadids</w:t>
      </w:r>
      <w:proofErr w:type="spellEnd"/>
      <w:r>
        <w:t xml:space="preserve">. </w:t>
      </w:r>
      <w:r w:rsidR="000D4CFB">
        <w:t>For all the species types, age composition ISS was the smallest when both ageing error and growth variability were included in the bootstrap-simulation procedure</w:t>
      </w:r>
      <w:r>
        <w:t>.</w:t>
      </w:r>
    </w:p>
    <w:p w14:paraId="31CACCDC" w14:textId="2EA635D2" w:rsidR="006903FB" w:rsidRDefault="00B02E4A" w:rsidP="00D42A4B">
      <w:pPr>
        <w:pStyle w:val="BodyText"/>
        <w:ind w:firstLine="720"/>
      </w:pPr>
      <w:r>
        <w:t xml:space="preserve">The </w:t>
      </w:r>
      <w:r w:rsidR="000D4CFB">
        <w:t xml:space="preserve">relative </w:t>
      </w:r>
      <w:r>
        <w:t xml:space="preserve">age composition ISS across uncertainty scenarios revealed patterns </w:t>
      </w:r>
      <w:r w:rsidR="000D4CFB">
        <w:t xml:space="preserve">among </w:t>
      </w:r>
      <w:r>
        <w:t>species types</w:t>
      </w:r>
      <w:r w:rsidR="000D4CFB">
        <w:t xml:space="preserve">, where flatfish and </w:t>
      </w:r>
      <w:proofErr w:type="spellStart"/>
      <w:r w:rsidR="000D4CFB">
        <w:t>gadids</w:t>
      </w:r>
      <w:proofErr w:type="spellEnd"/>
      <w:r w:rsidR="000D4CFB">
        <w:t xml:space="preserve"> had similar reductions in age composition ISS, and greater reductions that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Including ageing error for rockfish had a larger proportional reduction in relative ISS than including growth variability. However,</w:t>
      </w:r>
      <w:r w:rsidR="00647040">
        <w:t xml:space="preserve"> when pooling the growth data across years,</w:t>
      </w:r>
      <w:r>
        <w:t xml:space="preserve"> growth variability had a </w:t>
      </w:r>
      <w:r>
        <w:lastRenderedPageBreak/>
        <w:t xml:space="preserve">larger proportional reduction for flatfish and </w:t>
      </w:r>
      <w:proofErr w:type="spellStart"/>
      <w:r>
        <w:t>gadid</w:t>
      </w:r>
      <w:proofErr w:type="spellEnd"/>
      <w:r>
        <w:t xml:space="preserve"> relative ISS than adding ageing error. </w:t>
      </w:r>
      <w:proofErr w:type="spellStart"/>
      <w:r w:rsidR="00647040">
        <w:t>Gadids</w:t>
      </w:r>
      <w:proofErr w:type="spellEnd"/>
      <w:r w:rsidR="00647040">
        <w:t xml:space="preserve"> </w:t>
      </w:r>
      <w:r>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w:t>
      </w:r>
      <w:proofErr w:type="spellStart"/>
      <w:r>
        <w:t>gadids</w:t>
      </w:r>
      <w:proofErr w:type="spellEnd"/>
      <w:r>
        <w:t xml:space="preserve">, and </w:t>
      </w:r>
      <w:r w:rsidR="00872D81">
        <w:t>88</w:t>
      </w:r>
      <w:r>
        <w:t>% for rockfish</w:t>
      </w:r>
      <w:r w:rsidR="00872D81">
        <w:t xml:space="preserve"> when compared to age composition ISS that </w:t>
      </w:r>
      <w:r w:rsidR="0032131D">
        <w:t>does not</w:t>
      </w:r>
      <w:r w:rsidR="00872D81">
        <w:t xml:space="preserve"> include these sources of uncertainty</w:t>
      </w:r>
      <w:r>
        <w:t>.</w:t>
      </w:r>
      <w:r w:rsidR="00647040">
        <w:t xml:space="preserve"> We also note an interesting result </w:t>
      </w:r>
      <w:r w:rsidR="0032131D">
        <w:t>where there are a few</w:t>
      </w:r>
      <w:r w:rsidR="00647040">
        <w:t xml:space="preserve"> </w:t>
      </w:r>
      <w:r w:rsidR="00872D81">
        <w:t xml:space="preserve">instances </w:t>
      </w:r>
      <w:r w:rsidR="0032131D">
        <w:t xml:space="preserve">that </w:t>
      </w:r>
      <w:r w:rsidR="00647040">
        <w:t xml:space="preserve">the relative ISS </w:t>
      </w:r>
      <w:r w:rsidR="0032131D">
        <w:t>is greater than 1.0.</w:t>
      </w:r>
      <w:r w:rsidR="00647040">
        <w:t xml:space="preserve"> </w:t>
      </w:r>
      <w:proofErr w:type="gramStart"/>
      <w:r w:rsidR="0032131D">
        <w:t>This</w:t>
      </w:r>
      <w:proofErr w:type="gramEnd"/>
      <w:r w:rsidR="0032131D">
        <w:t xml:space="preserve"> </w:t>
      </w:r>
      <w:proofErr w:type="spellStart"/>
      <w:r w:rsidR="00647040">
        <w:t>indicati</w:t>
      </w:r>
      <w:r w:rsidR="0032131D">
        <w:t>es</w:t>
      </w:r>
      <w:proofErr w:type="spellEnd"/>
      <w:r w:rsidR="00647040">
        <w:t xml:space="preserve"> that when implementing ageing error and growth variability there is a random chance that the age composition ISS could increase</w:t>
      </w:r>
      <w:r w:rsidR="00872D81">
        <w:t xml:space="preserve"> compared to the </w:t>
      </w:r>
      <w:r w:rsidR="0032131D">
        <w:t xml:space="preserve">base </w:t>
      </w:r>
      <w:r w:rsidR="00872D81">
        <w:t xml:space="preserve">ISS. However, </w:t>
      </w:r>
      <w:r w:rsidR="00647040">
        <w:t xml:space="preserve">this </w:t>
      </w:r>
      <w:r w:rsidR="00872D81">
        <w:t>occurred</w:t>
      </w:r>
      <w:r w:rsidR="00647040">
        <w:t xml:space="preserve"> </w:t>
      </w:r>
      <w:r w:rsidR="00A7460C">
        <w:t xml:space="preserve">for less than 25% of the stock-year </w:t>
      </w:r>
      <w:r w:rsidR="007B7A8D">
        <w:t>age composition ISS</w:t>
      </w:r>
      <w:r w:rsidR="00872D81">
        <w:t>.</w:t>
      </w:r>
    </w:p>
    <w:p w14:paraId="4132AEDF" w14:textId="40879474" w:rsidR="00543EEB" w:rsidRDefault="006903FB" w:rsidP="00D42A4B">
      <w:pPr>
        <w:pStyle w:val="BodyText"/>
        <w:ind w:firstLine="720"/>
      </w:pPr>
      <w:r>
        <w:t xml:space="preserve">Similar reductions in age composition ISS </w:t>
      </w:r>
      <w:proofErr w:type="gramStart"/>
      <w:r>
        <w:t>were observed</w:t>
      </w:r>
      <w:proofErr w:type="gramEnd"/>
      <w:r>
        <w:t xml:space="preserve"> in the growth data treatment whether using pooled or annual growth data </w:t>
      </w:r>
      <w:r w:rsidR="00543EEB">
        <w:t xml:space="preserve">for flatfish or rockfish, however, annual ISS decreased less for </w:t>
      </w:r>
      <w:proofErr w:type="spellStart"/>
      <w:r w:rsidR="00543EEB">
        <w:t>gadids</w:t>
      </w:r>
      <w:proofErr w:type="spellEnd"/>
      <w:r w:rsidR="00543EEB">
        <w:t xml:space="preserve"> (top of Figure 3, shown for individual stocks in Figures S1 and S2). </w:t>
      </w:r>
      <w:r>
        <w:t>In general, for all the species types</w:t>
      </w:r>
      <w:r w:rsidR="00543EEB">
        <w:t>,</w:t>
      </w:r>
      <w:r>
        <w:t xml:space="preserve"> the relative ISS was smaller when using pooled growth data compared to annual growth data, indicating an increase in uncertainty when using pooled growth data as compared to annual growth data. Further, the variability in the relative ISS was reduced when using annual growth data as compared to pooled growth data in the growth variability uncertainty scenario (GV), for all species types, though this was particularly true for flatfish and </w:t>
      </w:r>
      <w:proofErr w:type="spellStart"/>
      <w:r>
        <w:t>gadids</w:t>
      </w:r>
      <w:proofErr w:type="spellEnd"/>
      <w:r>
        <w:t>.</w:t>
      </w:r>
    </w:p>
    <w:p w14:paraId="50A3C40F" w14:textId="5FE351AE" w:rsidR="007B7A8D" w:rsidRDefault="002D489A" w:rsidP="009277A5">
      <w:pPr>
        <w:pStyle w:val="BodyText"/>
        <w:ind w:firstLine="720"/>
      </w:pPr>
      <w:r>
        <w:t xml:space="preserve">For the remaining treatments (length bin and aggregation </w:t>
      </w:r>
      <w:proofErr w:type="gramStart"/>
      <w:r>
        <w:t>treatments)</w:t>
      </w:r>
      <w:proofErr w:type="gramEnd"/>
      <w:r>
        <w:t xml:space="preserve"> we show results using the annual growth data when implementing growth variability (but note that the trend of results was consistent regardless of growth data treatment).</w:t>
      </w:r>
      <w:r w:rsidR="00543EEB" w:rsidDel="00543EEB">
        <w:t xml:space="preserve"> </w:t>
      </w:r>
      <w:r w:rsidR="00543EEB">
        <w:t xml:space="preserve">Slight differences in age composition ISS </w:t>
      </w:r>
      <w:proofErr w:type="gramStart"/>
      <w:r w:rsidR="00543EEB">
        <w:t>were observed</w:t>
      </w:r>
      <w:proofErr w:type="gramEnd"/>
      <w:r w:rsidR="00543EEB">
        <w:t xml:space="preserve"> for </w:t>
      </w:r>
      <w:r>
        <w:t xml:space="preserve">the length bin treatment and aggregation treatment, </w:t>
      </w:r>
      <w:r w:rsidR="00543EEB">
        <w:t xml:space="preserve">and the </w:t>
      </w:r>
      <w:r w:rsidR="003F07B4">
        <w:t xml:space="preserve">relative ISS </w:t>
      </w:r>
      <w:r w:rsidR="003F07B4">
        <w:lastRenderedPageBreak/>
        <w:t xml:space="preserve">results were consistent across the species types (Figures 4 and 5). </w:t>
      </w:r>
      <w:r w:rsidR="00B71FB0">
        <w:t xml:space="preserve">As </w:t>
      </w:r>
      <w:proofErr w:type="gramStart"/>
      <w:r w:rsidR="00B71FB0">
        <w:t>length</w:t>
      </w:r>
      <w:proofErr w:type="gramEnd"/>
      <w:r w:rsidR="00B71FB0">
        <w:t xml:space="preserve"> bin size increased the age composition ISS increased across each of the uncertainty scenarios </w:t>
      </w:r>
      <w:r w:rsidR="007B7A8D">
        <w:t>(</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r w:rsidR="00B71FB0">
        <w:t>presented</w:t>
      </w:r>
      <w:r w:rsidR="003F07B4">
        <w:t xml:space="preserve">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ere aggregated pre-expansion or post-expansion (bottom panels of Figure 5)</w:t>
      </w:r>
      <w:r w:rsidR="002C556E">
        <w:t>.</w:t>
      </w:r>
    </w:p>
    <w:p w14:paraId="6531383D" w14:textId="37809682"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r w:rsidR="004D56CF">
        <w:t>T</w:t>
      </w:r>
      <w:r w:rsidR="00AB6B9B">
        <w:t>he magnitude of age composition</w:t>
      </w:r>
      <w:r>
        <w:t xml:space="preserve"> ISS</w:t>
      </w:r>
      <w:r w:rsidR="00AB6B9B">
        <w:t xml:space="preserve"> </w:t>
      </w:r>
      <w:r w:rsidR="004D56CF">
        <w:t xml:space="preserve">differed </w:t>
      </w:r>
      <w:r w:rsidR="00AB6B9B">
        <w:t xml:space="preserve">compared to conditional age-at-length ISS </w:t>
      </w:r>
      <w:r w:rsidR="004D56CF">
        <w:t>for the stock examples</w:t>
      </w:r>
      <w:r w:rsidR="00AB6B9B">
        <w:t xml:space="preserve">. For example, </w:t>
      </w:r>
      <w:proofErr w:type="spellStart"/>
      <w:r w:rsidR="00AB6B9B">
        <w:t>arrowtooth</w:t>
      </w:r>
      <w:proofErr w:type="spellEnd"/>
      <w:r w:rsidR="00AB6B9B">
        <w:t xml:space="preserve"> flounder age composition</w:t>
      </w:r>
      <w:r>
        <w:t xml:space="preserve"> </w:t>
      </w:r>
      <w:r w:rsidR="00AB6B9B">
        <w:t xml:space="preserve">ISS was generally larger than either walleye </w:t>
      </w:r>
      <w:proofErr w:type="spellStart"/>
      <w:r w:rsidR="00AB6B9B">
        <w:t>pollock</w:t>
      </w:r>
      <w:proofErr w:type="spellEnd"/>
      <w:r w:rsidR="00AB6B9B">
        <w:t xml:space="preserve"> </w:t>
      </w:r>
      <w:r w:rsidR="0072082E">
        <w:t xml:space="preserve">or </w:t>
      </w:r>
      <w:r w:rsidR="00AB6B9B">
        <w:t xml:space="preserve">Pacific ocean perch age composition ISS, </w:t>
      </w:r>
      <w:r w:rsidR="0072082E">
        <w:t xml:space="preserve">though </w:t>
      </w:r>
      <w:r w:rsidR="00AB6B9B">
        <w:t xml:space="preserve">Pacific </w:t>
      </w:r>
      <w:proofErr w:type="gramStart"/>
      <w:r w:rsidR="00AB6B9B">
        <w:t>ocean</w:t>
      </w:r>
      <w:proofErr w:type="gramEnd"/>
      <w:r w:rsidR="00AB6B9B">
        <w:t xml:space="preserve"> perch conditional age-at-length </w:t>
      </w:r>
      <w:r w:rsidR="0072082E">
        <w:t xml:space="preserve">ISS </w:t>
      </w:r>
      <w:r w:rsidR="00AB6B9B">
        <w:t xml:space="preserve">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top two rows of Figure 6). While the relative age composition and conditional age-at-length ISS decreased across the uncertainty scenarios, the </w:t>
      </w:r>
      <w:r w:rsidR="00AB6B9B">
        <w:lastRenderedPageBreak/>
        <w:t>magnitude of decrease within the uncertainty scenarios was different when comparing between age composition and conditional age-at-length</w:t>
      </w:r>
      <w:r w:rsidR="00CD766E">
        <w:t xml:space="preserve"> (bottom two rows of Figure 6)</w:t>
      </w:r>
      <w:r w:rsidR="00AB6B9B">
        <w:t xml:space="preserve">. For example, the decrease in relative conditional age-at-length ISS when implementing growth variability 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r w:rsidR="00CD766E">
        <w:t xml:space="preserve">. Additionally, the decrease in relative conditional age-at-length ISS was larger for walleye </w:t>
      </w:r>
      <w:proofErr w:type="spellStart"/>
      <w:r w:rsidR="00CD766E">
        <w:t>pollock</w:t>
      </w:r>
      <w:proofErr w:type="spellEnd"/>
      <w:r w:rsidR="00CD766E">
        <w:t xml:space="preserve">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w:t>
      </w:r>
      <w:proofErr w:type="gramStart"/>
      <w:r w:rsidR="00CD766E">
        <w:t>composition</w:t>
      </w:r>
      <w:proofErr w:type="gramEnd"/>
      <w:r w:rsidR="00CD766E">
        <w:t xml:space="preserve">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 xml:space="preserve">0.3 - 0.37 for flatfish, 0.14 – 0.23 for </w:t>
      </w:r>
      <w:proofErr w:type="spellStart"/>
      <w:r w:rsidR="006207AE">
        <w:t>gadids</w:t>
      </w:r>
      <w:proofErr w:type="spellEnd"/>
      <w:r w:rsidR="006207AE">
        <w:t>,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w:t>
      </w:r>
      <w:proofErr w:type="spellStart"/>
      <w:r w:rsidR="006207AE">
        <w:t>gadids</w:t>
      </w:r>
      <w:proofErr w:type="spellEnd"/>
      <w:r w:rsidR="006207AE">
        <w:t>, and 33% for rockfish.</w:t>
      </w:r>
    </w:p>
    <w:p w14:paraId="7B7E0125" w14:textId="6F150D2F"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w:t>
      </w:r>
      <w:proofErr w:type="spellStart"/>
      <w:r w:rsidR="006B20CD">
        <w:t>gadids</w:t>
      </w:r>
      <w:proofErr w:type="spellEnd"/>
      <w:r w:rsidR="006B20CD">
        <w:t xml:space="preserve"> (with </w:t>
      </w:r>
      <w:r w:rsidR="006B20CD">
        <w:rPr>
          <w:i/>
        </w:rPr>
        <w:t>R</w:t>
      </w:r>
      <w:r w:rsidR="006B20CD">
        <w:rPr>
          <w:vertAlign w:val="superscript"/>
        </w:rPr>
        <w:t>2</w:t>
      </w:r>
      <w:r w:rsidR="006B20CD">
        <w:t xml:space="preserve"> values of 0.39 – 0.56). The linear relationship also degraded as additional uncertainty </w:t>
      </w:r>
      <w:proofErr w:type="gramStart"/>
      <w:r w:rsidR="006B20CD">
        <w:t>was incorporated</w:t>
      </w:r>
      <w:proofErr w:type="gramEnd"/>
      <w:r w:rsidR="006B20CD">
        <w:t xml:space="preserve"> across the uncertainty scenarios for all the species types.</w:t>
      </w:r>
      <w:r w:rsidR="006B20CD" w:rsidRPr="006B20CD">
        <w:t xml:space="preserve"> </w:t>
      </w:r>
      <w:r w:rsidR="006B20CD">
        <w:t xml:space="preserve">The median age composition ISS per sampled haul </w:t>
      </w:r>
      <w:r w:rsidR="006B20CD">
        <w:lastRenderedPageBreak/>
        <w:t xml:space="preserve">ranged from 2.5 – 3.1 for flatfish, 0.9 – 1.5 for </w:t>
      </w:r>
      <w:proofErr w:type="spellStart"/>
      <w:r w:rsidR="006B20CD">
        <w:t>gadids</w:t>
      </w:r>
      <w:proofErr w:type="spellEnd"/>
      <w:r w:rsidR="006B20CD">
        <w:t xml:space="preserve">, and 1.5 – 1.7 for rockfish across the uncertainty scenarios (bottom panels of Figure 8, we note these panels are analogous to Figure 3 in Stewart and Hamel 2014). </w:t>
      </w:r>
      <w:r w:rsidR="00D3511B">
        <w:t>T</w:t>
      </w:r>
      <w:r w:rsidR="006B20CD">
        <w:t>he uncertainty in these median values of age composition ISS per sampled haul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p>
    <w:p w14:paraId="7CD9BE53" w14:textId="38BA094E" w:rsidR="00927AF5" w:rsidRDefault="00B02E4A" w:rsidP="009277A5">
      <w:pPr>
        <w:pStyle w:val="BodyText"/>
        <w:ind w:firstLine="720"/>
      </w:pPr>
      <w:r>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w:t>
      </w:r>
      <w:r w:rsidR="00B3706B">
        <w:t>. This</w:t>
      </w:r>
      <w:r w:rsidR="00870307">
        <w:t xml:space="preserve"> indicat</w:t>
      </w:r>
      <w:r w:rsidR="00B3706B">
        <w:t>es</w:t>
      </w:r>
      <w:r w:rsidR="00870307">
        <w:t xml:space="preserve"> that the larger </w:t>
      </w:r>
      <w:r w:rsidR="00B3706B">
        <w:t xml:space="preserve">size range that a </w:t>
      </w:r>
      <w:r w:rsidR="00870307">
        <w:t xml:space="preserve">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xml:space="preserve">, and smallest for </w:t>
      </w:r>
      <w:proofErr w:type="spellStart"/>
      <w:r>
        <w:t>gadids</w:t>
      </w:r>
      <w:proofErr w:type="spellEnd"/>
      <w:r>
        <w:t xml:space="preserve"> (</w:t>
      </w:r>
      <w:r w:rsidR="00B80F91">
        <w:t xml:space="preserve">70% of the base age composition ISS, </w:t>
      </w:r>
      <w:r>
        <w:t xml:space="preserve">bottom panel of Figure </w:t>
      </w:r>
      <w:r w:rsidR="001004FF">
        <w:t>9</w:t>
      </w:r>
      <w:r>
        <w:t xml:space="preserve">). The same trend resulted when evaluating the range in the relative </w:t>
      </w:r>
      <w:r w:rsidR="00B80F91">
        <w:t xml:space="preserve">age composition </w:t>
      </w:r>
      <w:r>
        <w:t>ISS when both ageing error and growth variability were added</w:t>
      </w:r>
      <w:r w:rsidR="00B80F91">
        <w:t xml:space="preserve">, where the range was smallest for rockfish, intermediate for flatfish, and largest for </w:t>
      </w:r>
      <w:proofErr w:type="spellStart"/>
      <w:r w:rsidR="00B80F91">
        <w:t>gadids</w:t>
      </w:r>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11" w:name="discussion"/>
      <w:bookmarkEnd w:id="10"/>
      <w:r>
        <w:lastRenderedPageBreak/>
        <w:t>4. Discussion</w:t>
      </w:r>
    </w:p>
    <w:p w14:paraId="0362D168" w14:textId="0B08A377"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pooling growth data (annual data or across time), different length bins (1 cm, 2 cm, or 5 cm bins), and</w:t>
      </w:r>
      <w:r w:rsidR="009C107F">
        <w:t xml:space="preserve"> differences in</w:t>
      </w:r>
      <w:r w:rsidR="0073674A">
        <w:t xml:space="preserve"> aggregating data for total age composition (before or after length and age expansion). We also show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r w:rsidR="0073674A">
        <w:t xml:space="preserve"> However, the influence of growth variability for </w:t>
      </w:r>
      <w:proofErr w:type="spellStart"/>
      <w:r w:rsidR="0073674A">
        <w:t>gadids</w:t>
      </w:r>
      <w:proofErr w:type="spellEnd"/>
      <w:r w:rsidR="0073674A">
        <w:t xml:space="preserve"> and flatfish was sensitive to the pooling of growth data; age composition ISS was smaller when growth variability </w:t>
      </w:r>
      <w:proofErr w:type="gramStart"/>
      <w:r w:rsidR="0073674A">
        <w:t>was applied</w:t>
      </w:r>
      <w:proofErr w:type="gramEnd"/>
      <w:r w:rsidR="0073674A">
        <w:t xml:space="preserve"> to pooled data as compared to annual data for </w:t>
      </w:r>
      <w:proofErr w:type="spellStart"/>
      <w:r w:rsidR="0073674A">
        <w:t>gadids</w:t>
      </w:r>
      <w:proofErr w:type="spellEnd"/>
      <w:r w:rsidR="0073674A">
        <w:t xml:space="preserve">,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A2222DE" w14:textId="77777777" w:rsidR="00B833FB" w:rsidRDefault="009C107F" w:rsidP="00F00867">
      <w:pPr>
        <w:pStyle w:val="BodyText"/>
      </w:pPr>
      <w:r>
        <w:tab/>
        <w:t xml:space="preserve">When applying the bootstrap procedure we developed in this study to estimate age composition ISS there are several considerations that </w:t>
      </w:r>
      <w:proofErr w:type="gramStart"/>
      <w:r>
        <w:t>should be made</w:t>
      </w:r>
      <w:proofErr w:type="gramEnd"/>
      <w:r>
        <w:t xml:space="preserve"> that are specific to the stock </w:t>
      </w:r>
      <w:r w:rsidR="00873AB6">
        <w:t>that is being analyzed</w:t>
      </w:r>
      <w:r>
        <w:t xml:space="preserve">. These considerations include: (1) the size of length bins used for length data, (2) whether to aggregate length and age data prior to or after </w:t>
      </w:r>
      <w:proofErr w:type="gramStart"/>
      <w:r>
        <w:t>length and age expansion, and (3)</w:t>
      </w:r>
      <w:r w:rsidR="00873AB6">
        <w:t xml:space="preserve"> whether to pool growth data across time or use annual data</w:t>
      </w:r>
      <w:proofErr w:type="gramEnd"/>
      <w:r w:rsidR="00873AB6">
        <w:t>.</w:t>
      </w:r>
    </w:p>
    <w:p w14:paraId="555B9CE2" w14:textId="7E86367E" w:rsidR="00B833FB" w:rsidRDefault="009C107F" w:rsidP="00F00867">
      <w:pPr>
        <w:pStyle w:val="BodyText"/>
        <w:ind w:firstLine="720"/>
      </w:pPr>
      <w:r>
        <w:lastRenderedPageBreak/>
        <w:t xml:space="preserve">In this </w:t>
      </w:r>
      <w:proofErr w:type="gramStart"/>
      <w:r>
        <w:t>study</w:t>
      </w:r>
      <w:proofErr w:type="gramEnd"/>
      <w:r>
        <w:t xml:space="preserve"> we found that age composition </w:t>
      </w:r>
      <w:r w:rsidR="00631683">
        <w:t xml:space="preserve">ISS </w:t>
      </w:r>
      <w:r>
        <w:t xml:space="preserve">can increase as the size of the length bin increases. For example, age composition ISS for 5 cm length bins was larger than when using 1 cm length bins, albeit, the increase was not significant. In </w:t>
      </w:r>
      <w:proofErr w:type="spellStart"/>
      <w:r>
        <w:t>Hulson</w:t>
      </w:r>
      <w:proofErr w:type="spellEnd"/>
      <w:r>
        <w:t xml:space="preserve"> et al. (in press) this result was also presented for length composition ISS</w:t>
      </w:r>
      <w:r w:rsidR="00631683">
        <w:t xml:space="preserve"> where</w:t>
      </w:r>
      <w:r>
        <w:t xml:space="preserve"> increasing the size of length bins increased the ISS. This result suggests that increasing the size of the length bin reduces the amount of uncertainty in the length frequency collections. In </w:t>
      </w:r>
      <w:proofErr w:type="gramStart"/>
      <w:r>
        <w:t>this</w:t>
      </w:r>
      <w:proofErr w:type="gramEnd"/>
      <w:r>
        <w:t xml:space="preserve"> case we recommend that length bins larger than 1 cm</w:t>
      </w:r>
      <w:r w:rsidR="00873AB6">
        <w:t xml:space="preserve"> be considered</w:t>
      </w:r>
      <w:r>
        <w:t xml:space="preserve"> in order to increase the age composition ISS.</w:t>
      </w:r>
    </w:p>
    <w:p w14:paraId="1609D0CD" w14:textId="53E12373" w:rsidR="009C107F" w:rsidRDefault="00873AB6" w:rsidP="00F00867">
      <w:pPr>
        <w:pStyle w:val="BodyText"/>
        <w:ind w:firstLine="720"/>
      </w:pPr>
      <w:r>
        <w:t>We also show that aggregating combined sex</w:t>
      </w:r>
      <w:r w:rsidR="00570F8B">
        <w:t>,</w:t>
      </w:r>
      <w:r>
        <w:t xml:space="preserve">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w:t>
      </w:r>
      <w:proofErr w:type="spellStart"/>
      <w:r>
        <w:t>gadid</w:t>
      </w:r>
      <w:proofErr w:type="spellEnd"/>
      <w:r>
        <w:t xml:space="preserve"> stocks presented here do not display sex-specific differences in growth, and we recommend that pre-expansion aggregation of age and length data </w:t>
      </w:r>
      <w:proofErr w:type="gramStart"/>
      <w:r>
        <w:t>be considered</w:t>
      </w:r>
      <w:proofErr w:type="gramEnd"/>
      <w:r>
        <w:t xml:space="preserve">. However, the flatfish stocks included in this analysis do exhibit sex-specific differences in growth, and thus, we recommend that sex-specific length and age compositions </w:t>
      </w:r>
      <w:proofErr w:type="gramStart"/>
      <w:r>
        <w:t>be constructed</w:t>
      </w:r>
      <w:proofErr w:type="gramEnd"/>
      <w:r>
        <w:t>.</w:t>
      </w:r>
    </w:p>
    <w:p w14:paraId="38C04DAD" w14:textId="77777777" w:rsidR="00F00867" w:rsidRDefault="00B833FB" w:rsidP="009277A5">
      <w:pPr>
        <w:pStyle w:val="BodyText"/>
        <w:ind w:firstLine="720"/>
      </w:pPr>
      <w:r>
        <w:t xml:space="preserve">When implementing growth variability into the bootstrap-simulation procedure the resulting magnitude of age composition ISS was sensitive to how the growth data </w:t>
      </w:r>
      <w:proofErr w:type="gramStart"/>
      <w:r>
        <w:t>was pooled</w:t>
      </w:r>
      <w:proofErr w:type="gramEnd"/>
      <w:r>
        <w:t xml:space="preserve">. This was particularly true for the </w:t>
      </w:r>
      <w:proofErr w:type="spellStart"/>
      <w:r>
        <w:t>gadid</w:t>
      </w:r>
      <w:proofErr w:type="spellEnd"/>
      <w:r>
        <w:t xml:space="preserve">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w:t>
      </w:r>
      <w:r>
        <w:lastRenderedPageBreak/>
        <w:t>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potential growth variability by leveraging the larger sample size in pooled data compared to annual data.</w:t>
      </w:r>
      <w:r w:rsidR="00F00867">
        <w:t xml:space="preserve"> </w:t>
      </w:r>
    </w:p>
    <w:p w14:paraId="010838F5" w14:textId="4A14B3FF"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r w:rsidR="007209CD">
        <w:t>ed</w:t>
      </w:r>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w:t>
      </w:r>
      <w:r w:rsidR="00570F8B">
        <w:t>inflate the</w:t>
      </w:r>
      <w:r>
        <w:t xml:space="preserve"> ISS. While we did not investigate implications to specific </w:t>
      </w:r>
      <w:r w:rsidR="00FE349B">
        <w:t xml:space="preserve">SCAA </w:t>
      </w:r>
      <w:r>
        <w:t xml:space="preserve">model outcomes, </w:t>
      </w:r>
      <w:r w:rsidR="00570F8B">
        <w:t xml:space="preserve">we </w:t>
      </w:r>
      <w:r>
        <w:t xml:space="preserve">can infer that reductions of ISS </w:t>
      </w:r>
      <w:r w:rsidR="00570F8B">
        <w:t xml:space="preserve">of </w:t>
      </w:r>
      <w:r>
        <w:t xml:space="preserve">this scale </w:t>
      </w:r>
      <w:r w:rsidR="00570F8B">
        <w:t xml:space="preserve">will </w:t>
      </w:r>
      <w:r>
        <w:t xml:space="preserve">have downstream effects on model predictions and associated uncertainty. We note that these sources of uncertainty </w:t>
      </w:r>
      <w:proofErr w:type="gramStart"/>
      <w:r>
        <w:t>would not be contained</w:t>
      </w:r>
      <w:proofErr w:type="gramEnd"/>
      <w:r>
        <w:t xml:space="preserve"> only to fishery-independent sources, like evaluated here, but would also be inherent to age collections f</w:t>
      </w:r>
      <w:r w:rsidR="00570F8B">
        <w:t>r</w:t>
      </w:r>
      <w:r>
        <w:t>o</w:t>
      </w:r>
      <w:r w:rsidR="00570F8B">
        <w:t>m</w:t>
      </w:r>
      <w:r>
        <w:t xml:space="preserve"> fishery-dependent sources as well. The functions to bootstrap age composition data to determine ISS for fishery-dependent sources</w:t>
      </w:r>
      <w:r w:rsidR="00FE349B">
        <w:t xml:space="preserve"> are currently </w:t>
      </w:r>
      <w:r w:rsidR="00570F8B">
        <w:t xml:space="preserve">under </w:t>
      </w:r>
      <w:r w:rsidR="00FE349B">
        <w:t>develop</w:t>
      </w:r>
      <w:r w:rsidR="00602D6C">
        <w:t>ment</w:t>
      </w:r>
      <w:r>
        <w:t>. Future investigations into the impacts of adding ageing error and growth variability into ISS estimation on</w:t>
      </w:r>
      <w:r w:rsidR="00FE349B">
        <w:t xml:space="preserve"> SCAA</w:t>
      </w:r>
      <w:r>
        <w:t xml:space="preserve"> model results should also include fishery-dependent ISS implications.</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note that while these methods can adjust the relative influence of </w:t>
      </w:r>
      <w:r w:rsidR="00FE349B">
        <w:lastRenderedPageBreak/>
        <w:t xml:space="preserve">composition data on SCAA model results, the </w:t>
      </w:r>
      <w:r w:rsidR="00602D6C">
        <w:t>initial</w:t>
      </w:r>
      <w:r w:rsidR="00FE349B">
        <w:t xml:space="preserve"> ISS matters. In </w:t>
      </w:r>
      <w:proofErr w:type="gramStart"/>
      <w:r w:rsidR="00FE349B">
        <w:t>theory</w:t>
      </w:r>
      <w:proofErr w:type="gramEnd"/>
      <w:r w:rsidR="00FE349B">
        <w:t xml:space="preserve"> these </w:t>
      </w:r>
      <w:r w:rsidR="00602D6C">
        <w:t xml:space="preserve">re-weighting </w:t>
      </w:r>
      <w:r w:rsidR="00FE349B">
        <w:t>methods can overcome misspecification of ISS, however, in practice SCAA model results can be sensitive to the starting values of ISS. This implication points to the importance of using length and age composition ISS that adequately include the sources of uncertainty common to age and length composition data.</w:t>
      </w:r>
    </w:p>
    <w:p w14:paraId="337DCEFE" w14:textId="4524021D"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w:t>
      </w:r>
      <w:r w:rsidR="00FE349B" w:rsidRPr="000C5D28">
        <w:t>size</w:t>
      </w:r>
      <w:r w:rsidRPr="000C5D28">
        <w:t xml:space="preserve"> when setting ISS for age and length composition data (e.g., </w:t>
      </w:r>
      <w:proofErr w:type="spellStart"/>
      <w:r w:rsidRPr="000C5D28">
        <w:t>Hulson</w:t>
      </w:r>
      <w:proofErr w:type="spellEnd"/>
      <w:r w:rsidRPr="000C5D28">
        <w:t xml:space="preserve"> et al. 2021, </w:t>
      </w:r>
      <w:proofErr w:type="spellStart"/>
      <w:r w:rsidRPr="000C5D28">
        <w:t>Barbeaux</w:t>
      </w:r>
      <w:proofErr w:type="spellEnd"/>
      <w:r w:rsidRPr="000C5D28">
        <w:t xml:space="preserve"> et al. 2022). </w:t>
      </w:r>
      <w:proofErr w:type="gramStart"/>
      <w:r w:rsidR="00FE349B" w:rsidRPr="000C5D28">
        <w:t xml:space="preserve">Considering the proxy using hauls, </w:t>
      </w:r>
      <w:r w:rsidR="000C5D28" w:rsidRPr="000C5D28">
        <w:t>(</w:t>
      </w:r>
      <w:r w:rsidRPr="000C5D28">
        <w:t>derived from Pennington et al. (2000) who investigated length frequency sampling and</w:t>
      </w:r>
      <w:r w:rsidR="000C5D28" w:rsidRPr="000C5D28">
        <w:t xml:space="preserve"> determined</w:t>
      </w:r>
      <w:r w:rsidRPr="000C5D28">
        <w:t>, on average</w:t>
      </w:r>
      <w:r w:rsidR="000C5D28" w:rsidRPr="000C5D28">
        <w:t>, the ISS was one fish per haul)</w:t>
      </w:r>
      <w:r w:rsidR="009A3D01" w:rsidRPr="000C5D28">
        <w:t xml:space="preserve"> we note that the conclusion made in Pennington et al. (2000) was not that the number of hauls should be used as a proxy for ISS in the assessment model data fitting procedure, but, rather, that in order to potentially increase the ISS that samples should be taken from an increased number of hauls.</w:t>
      </w:r>
      <w:proofErr w:type="gramEnd"/>
      <w:r w:rsidR="009A3D01">
        <w:t xml:space="preserve"> </w:t>
      </w:r>
      <w:r w:rsidR="00FE349B">
        <w:t xml:space="preserve">Alternatively, </w:t>
      </w:r>
      <w:r w:rsidR="009A3D01">
        <w:t xml:space="preserve">considering the proxy using nominal sample size, </w:t>
      </w:r>
      <w:r w:rsidR="00FE349B">
        <w:t>the results of Stewart and Hamel (2014) have been used to scale nominal sample size to length composition ISS based on the average ISS per sample</w:t>
      </w:r>
      <w:r w:rsidR="00AA37C4">
        <w:t xml:space="preserve"> reported in that study</w:t>
      </w:r>
      <w:r w:rsidR="009A3D01">
        <w:t xml:space="preserve">.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inal sample size based on the relationship with bootstrap ISS results. We note that the bootstrap procedure presented here is not computationally burdensome and </w:t>
      </w:r>
      <w:proofErr w:type="gramStart"/>
      <w:r w:rsidR="009A3D01">
        <w:t>can be applied</w:t>
      </w:r>
      <w:proofErr w:type="gramEnd"/>
      <w:r w:rsidR="009A3D01">
        <w:t xml:space="preserve"> to specific stocks in a matter of minutes.</w:t>
      </w:r>
      <w:r>
        <w:t xml:space="preserve"> </w:t>
      </w:r>
    </w:p>
    <w:p w14:paraId="7C7AC4C1" w14:textId="75A3BA26"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w:t>
      </w:r>
      <w:r>
        <w:lastRenderedPageBreak/>
        <w:t>none have applied these additional sources of uncertainty in the context of estimating ISS. As it 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w:t>
      </w:r>
      <w:proofErr w:type="spellStart"/>
      <w:r w:rsidR="009A3D01">
        <w:t>Hulson</w:t>
      </w:r>
      <w:proofErr w:type="spellEnd"/>
      <w:r w:rsidR="009A3D01">
        <w:t xml:space="preserve">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w:t>
      </w:r>
      <w:r w:rsidR="00602D6C">
        <w:t>’</w:t>
      </w:r>
      <w:r>
        <w:t>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0985C92F"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w:t>
      </w:r>
      <w:r w:rsidR="009A3D01">
        <w:t xml:space="preserve">In other </w:t>
      </w:r>
      <w:proofErr w:type="gramStart"/>
      <w:r w:rsidR="009A3D01">
        <w:t>cases</w:t>
      </w:r>
      <w:proofErr w:type="gramEnd"/>
      <w:r w:rsidR="009A3D01">
        <w:t xml:space="preserve"> CAAL data is used in conjunction with expanded length composition data so that growth can be estimat</w:t>
      </w:r>
      <w:r w:rsidR="000C5D28">
        <w:t xml:space="preserve">ed internally in an SCAA model (e.g., </w:t>
      </w:r>
      <w:proofErr w:type="spellStart"/>
      <w:r w:rsidR="000C5D28">
        <w:t>Hulson</w:t>
      </w:r>
      <w:proofErr w:type="spellEnd"/>
      <w:r w:rsidR="000C5D28">
        <w:t xml:space="preserve"> et al. 2022</w:t>
      </w:r>
      <w:r w:rsidR="009A3D01">
        <w:t xml:space="preserve">). The CAAL data </w:t>
      </w:r>
      <w:proofErr w:type="gramStart"/>
      <w:r w:rsidR="009A3D01">
        <w:lastRenderedPageBreak/>
        <w:t>is computed</w:t>
      </w:r>
      <w:proofErr w:type="gramEnd"/>
      <w:r w:rsidR="009A3D01">
        <w:t xml:space="preserve"> in a </w:t>
      </w:r>
      <w:r w:rsidR="00070F8F">
        <w:t>similar</w:t>
      </w:r>
      <w:r w:rsidR="009A3D01">
        <w:t xml:space="preserve"> method as expanded age composition, in that the ALK</w:t>
      </w:r>
      <w:r w:rsidR="00070F8F">
        <w:t xml:space="preserve"> that is produced is used directly in the model, rather than expanding by length composition to produce marginal age composition externally to the SCAA model. </w:t>
      </w:r>
      <w:r>
        <w:t xml:space="preserve">However, there have been no previous attempts to include this source of variability when considering the ISS that </w:t>
      </w:r>
      <w:proofErr w:type="gramStart"/>
      <w:r>
        <w:t>is used</w:t>
      </w:r>
      <w:proofErr w:type="gramEnd"/>
      <w:r>
        <w:t xml:space="preserve">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p>
    <w:p w14:paraId="74A69B4A" w14:textId="10A1D532" w:rsidR="009277A5" w:rsidRDefault="00B02E4A" w:rsidP="009277A5">
      <w:pPr>
        <w:pStyle w:val="BodyText"/>
      </w:pPr>
      <w:r>
        <w:t xml:space="preserve">An additional consideration is </w:t>
      </w:r>
      <w:proofErr w:type="gramStart"/>
      <w:r>
        <w:t>understanding</w:t>
      </w:r>
      <w:proofErr w:type="gramEnd"/>
      <w:r>
        <w:t xml:space="preserve"> effects of survey reduction effort, the focus of a number of </w:t>
      </w:r>
      <w:r w:rsidR="007209CD">
        <w:t xml:space="preserve">recent </w:t>
      </w:r>
      <w:r>
        <w:t>studies (ICES 2020, 2023), as survey reductions may be inevitable in many regions due to declining budgets. A recent study investigated the reductions in length frequency and age collection effort, using AFSC bottom trawl survey (</w:t>
      </w:r>
      <w:proofErr w:type="spellStart"/>
      <w:r>
        <w:t>Hulson</w:t>
      </w:r>
      <w:proofErr w:type="spellEnd"/>
      <w:r>
        <w:t xml:space="preserve"> et al. in </w:t>
      </w:r>
      <w:r w:rsidR="009C4793">
        <w:t>press</w:t>
      </w:r>
      <w:r>
        <w:t xml:space="preserve">) found that reduction in age collections had </w:t>
      </w:r>
      <w:r w:rsidR="007209CD">
        <w:t xml:space="preserve">a </w:t>
      </w:r>
      <w:r>
        <w:t xml:space="preserve">larger effect on age composition uncertainty for flatfish and rockfish as compared to </w:t>
      </w:r>
      <w:proofErr w:type="spellStart"/>
      <w:r>
        <w:t>gadids</w:t>
      </w:r>
      <w:proofErr w:type="spellEnd"/>
      <w:r>
        <w:t xml:space="preserve">. Here we find that including additional sources of uncertainty has </w:t>
      </w:r>
      <w:r w:rsidR="007209CD">
        <w:t xml:space="preserve">a </w:t>
      </w:r>
      <w:proofErr w:type="gramStart"/>
      <w:r w:rsidR="007209CD">
        <w:t xml:space="preserve">greater </w:t>
      </w:r>
      <w:r>
        <w:t xml:space="preserve"> effect</w:t>
      </w:r>
      <w:proofErr w:type="gramEnd"/>
      <w:r>
        <w:t xml:space="preserve"> on </w:t>
      </w:r>
      <w:proofErr w:type="spellStart"/>
      <w:r>
        <w:t>gadids</w:t>
      </w:r>
      <w:proofErr w:type="spellEnd"/>
      <w:r>
        <w:t xml:space="preserve">, and </w:t>
      </w:r>
      <w:r w:rsidR="007209CD">
        <w:t xml:space="preserve">less impact </w:t>
      </w:r>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12" w:name="conclusions"/>
      <w:bookmarkEnd w:id="11"/>
      <w:r>
        <w:lastRenderedPageBreak/>
        <w:t>5. Conclusions</w:t>
      </w:r>
    </w:p>
    <w:p w14:paraId="43BB1D41" w14:textId="6CAEFFBA"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xml:space="preserve">) by including ageing error and growth variability into estimation of age composition ISS can have </w:t>
      </w:r>
      <w:r w:rsidR="00EC4666">
        <w:t xml:space="preserve">a </w:t>
      </w:r>
      <w:r>
        <w:t>large effect in reducing the magnitude of ISS. We provide two primary recommendations from this work. First, we recommend that stock assessment scientists consider the use of bootstrap methods 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1">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t>
      </w:r>
      <w:r w:rsidR="00C10C2C">
        <w:t xml:space="preserve">are </w:t>
      </w:r>
      <w:r>
        <w:t>also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13" w:name="acknowledgements"/>
      <w:bookmarkEnd w:id="12"/>
      <w:r>
        <w:t>Acknowledgements</w:t>
      </w:r>
    </w:p>
    <w:p w14:paraId="09C50A45" w14:textId="057A7099" w:rsidR="00927AF5" w:rsidRDefault="00B02E4A">
      <w:pPr>
        <w:pStyle w:val="FirstParagraph"/>
      </w:pPr>
      <w:r>
        <w:t xml:space="preserve">We thank Dan </w:t>
      </w:r>
      <w:proofErr w:type="spellStart"/>
      <w:r>
        <w:t>Goethel</w:t>
      </w:r>
      <w:proofErr w:type="spellEnd"/>
      <w:r w:rsidR="00070F8F">
        <w:t>,</w:t>
      </w:r>
      <w:r>
        <w:t xml:space="preserve"> Cole </w:t>
      </w:r>
      <w:proofErr w:type="spellStart"/>
      <w:r>
        <w:t>Monnahan</w:t>
      </w:r>
      <w:proofErr w:type="spellEnd"/>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14" w:name="author-contribution"/>
      <w:bookmarkEnd w:id="13"/>
      <w:r>
        <w:lastRenderedPageBreak/>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15" w:name="citations"/>
      <w:bookmarkEnd w:id="14"/>
      <w:r>
        <w:lastRenderedPageBreak/>
        <w:t>Citations</w:t>
      </w:r>
    </w:p>
    <w:p w14:paraId="7E585CF5" w14:textId="77777777" w:rsidR="00927AF5" w:rsidRDefault="00B02E4A" w:rsidP="009277A5">
      <w:pPr>
        <w:pStyle w:val="Bibliography"/>
        <w:ind w:left="720" w:hanging="720"/>
      </w:pPr>
      <w:bookmarkStart w:id="16" w:name="ref-Ailloud2019"/>
      <w:bookmarkStart w:id="17"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18" w:name="ref-Barbeaux2022"/>
      <w:bookmarkEnd w:id="16"/>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19" w:name="ref-Candy2012"/>
      <w:bookmarkEnd w:id="18"/>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3">
        <w:r>
          <w:rPr>
            <w:rStyle w:val="Hyperlink"/>
          </w:rPr>
          <w:t>10.1016/j.fishres.2011.11.005</w:t>
        </w:r>
      </w:hyperlink>
      <w:r>
        <w:t>.</w:t>
      </w:r>
    </w:p>
    <w:p w14:paraId="3935D74A" w14:textId="626602EE" w:rsidR="00F00867" w:rsidRDefault="00F00867" w:rsidP="00F00867">
      <w:pPr>
        <w:pStyle w:val="Bibliography"/>
        <w:ind w:left="720" w:hanging="720"/>
      </w:pPr>
      <w:r>
        <w:t xml:space="preserve">Francis, R. I. C. 2011. Data weighting in statistical fisheries stock assessment models.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Canadian Journal of Fisheries and Aquatic Sciences 68:1124–1138. </w:t>
      </w:r>
      <w:proofErr w:type="spellStart"/>
      <w:proofErr w:type="gramStart"/>
      <w:r>
        <w:t>doi</w:t>
      </w:r>
      <w:proofErr w:type="spellEnd"/>
      <w:proofErr w:type="gramEnd"/>
      <w:r>
        <w:t xml:space="preserve">: </w:t>
      </w:r>
      <w:hyperlink r:id="rId14">
        <w:r>
          <w:rPr>
            <w:rStyle w:val="Hyperlink"/>
          </w:rPr>
          <w:t>10.1139/F2011-025</w:t>
        </w:r>
      </w:hyperlink>
      <w:r>
        <w:t>.</w:t>
      </w:r>
    </w:p>
    <w:p w14:paraId="53F52C03" w14:textId="77777777" w:rsidR="00927AF5" w:rsidRDefault="00B02E4A" w:rsidP="009277A5">
      <w:pPr>
        <w:pStyle w:val="Bibliography"/>
        <w:ind w:left="720" w:hanging="720"/>
      </w:pPr>
      <w:bookmarkStart w:id="20" w:name="ref-Henriquez2016"/>
      <w:bookmarkEnd w:id="19"/>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1" w:name="ref-Hulson2012"/>
      <w:bookmarkEnd w:id="20"/>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7692AB1F" w14:textId="38865C4D" w:rsidR="000C5D28" w:rsidRDefault="00B02E4A" w:rsidP="000C5D28">
      <w:pPr>
        <w:pStyle w:val="Bibliography"/>
        <w:ind w:left="720" w:hanging="720"/>
      </w:pPr>
      <w:bookmarkStart w:id="22" w:name="ref-Hulson2023c"/>
      <w:bookmarkEnd w:id="21"/>
      <w:proofErr w:type="spellStart"/>
      <w:r w:rsidRPr="000C5D28">
        <w:t>Hulson</w:t>
      </w:r>
      <w:proofErr w:type="spellEnd"/>
      <w:r w:rsidRPr="000C5D28">
        <w:t>, P.-J.F., Williams, B., Bryan, M.,</w:t>
      </w:r>
      <w:r w:rsidR="000C5D28" w:rsidRPr="000C5D28">
        <w:t xml:space="preserve"> Conner, J., and </w:t>
      </w:r>
      <w:proofErr w:type="spellStart"/>
      <w:r w:rsidR="000C5D28" w:rsidRPr="000C5D28">
        <w:t>Siskey</w:t>
      </w:r>
      <w:proofErr w:type="spellEnd"/>
      <w:r w:rsidR="000C5D28" w:rsidRPr="000C5D28">
        <w:t>, M. in press</w:t>
      </w:r>
      <w:r w:rsidRPr="000C5D28">
        <w:t xml:space="preserve">. </w:t>
      </w:r>
      <w:r w:rsidR="000C5D28">
        <w:t>Reductions in sampling effort for fishery-independent age and length composition: balancing sampling efficiency, data uncertainty, and workforce health. Canadian Journal of Fisheries and Aquatic Sciences.</w:t>
      </w:r>
    </w:p>
    <w:p w14:paraId="2D537594" w14:textId="604FF5B9" w:rsidR="00927AF5" w:rsidRDefault="00927AF5" w:rsidP="009277A5">
      <w:pPr>
        <w:pStyle w:val="Bibliography"/>
        <w:ind w:left="720" w:hanging="720"/>
      </w:pPr>
    </w:p>
    <w:p w14:paraId="75D26E87" w14:textId="77777777" w:rsidR="00927AF5" w:rsidRDefault="00B02E4A" w:rsidP="009277A5">
      <w:pPr>
        <w:pStyle w:val="Bibliography"/>
        <w:ind w:left="720" w:hanging="720"/>
      </w:pPr>
      <w:bookmarkStart w:id="23" w:name="ref-Hulson2021"/>
      <w:bookmarkEnd w:id="22"/>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3605B9C" w14:textId="77777777" w:rsidR="000C5D28" w:rsidRPr="009D0A9E" w:rsidRDefault="000C5D28" w:rsidP="000C5D28">
      <w:pPr>
        <w:ind w:left="720" w:hanging="720"/>
      </w:pPr>
      <w:bookmarkStart w:id="24" w:name="ref-Hulson2023b"/>
      <w:bookmarkEnd w:id="23"/>
      <w:proofErr w:type="spellStart"/>
      <w:r w:rsidRPr="009D0A9E">
        <w:t>Hulson</w:t>
      </w:r>
      <w:proofErr w:type="spellEnd"/>
      <w:r w:rsidRPr="009D0A9E">
        <w:t xml:space="preserve">, P.-J. F., S. J. </w:t>
      </w:r>
      <w:proofErr w:type="spellStart"/>
      <w:r w:rsidRPr="009D0A9E">
        <w:t>Barbeaux</w:t>
      </w:r>
      <w:proofErr w:type="spellEnd"/>
      <w:r w:rsidRPr="009D0A9E">
        <w:t xml:space="preserve">, B. </w:t>
      </w:r>
      <w:proofErr w:type="spellStart"/>
      <w:r w:rsidRPr="009D0A9E">
        <w:t>Ferriss</w:t>
      </w:r>
      <w:proofErr w:type="spellEnd"/>
      <w:r w:rsidRPr="009D0A9E">
        <w:t xml:space="preserve">, S. McDermott, and I. Spies, 2022. Assessment of the Pacific cod stock in the Gulf of Alaska. In: Stock Assessment and Fishery Evaluation Report for the </w:t>
      </w:r>
      <w:proofErr w:type="spellStart"/>
      <w:r w:rsidRPr="009D0A9E">
        <w:t>Groundfish</w:t>
      </w:r>
      <w:proofErr w:type="spellEnd"/>
      <w:r w:rsidRPr="009D0A9E">
        <w:t xml:space="preserve"> Resources of the Gulf of Alaska.  Anchorage, AK, North Pacific Fis</w:t>
      </w:r>
      <w:r>
        <w:t>hery Management Council, 1007 West 3rd Ave., Suite 400, L92 Building, 4th floor, Anchorage, AK 99501.</w:t>
      </w:r>
    </w:p>
    <w:p w14:paraId="24E720FD" w14:textId="1983FE04" w:rsidR="00927AF5" w:rsidRDefault="00B02E4A" w:rsidP="009277A5">
      <w:pPr>
        <w:pStyle w:val="Bibliography"/>
        <w:ind w:left="720" w:hanging="720"/>
      </w:pPr>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5" w:name="ref-ICES2020"/>
      <w:bookmarkEnd w:id="24"/>
      <w:r>
        <w:t xml:space="preserve">ICES. 2020. Workshop on unavoidable survey effort reduction (WKUSER). ICES Scientific Reports. </w:t>
      </w:r>
      <w:proofErr w:type="spellStart"/>
      <w:proofErr w:type="gramStart"/>
      <w:r>
        <w:t>doi</w:t>
      </w:r>
      <w:proofErr w:type="spellEnd"/>
      <w:proofErr w:type="gramEnd"/>
      <w:r>
        <w:t xml:space="preserve">: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26" w:name="ref-ICES2023"/>
      <w:bookmarkEnd w:id="25"/>
      <w:r>
        <w:t xml:space="preserve">ICES. 2023. Workshop on unavoidable survey effort reduction 2 (WKUSER). ICES Scientific Reports. </w:t>
      </w:r>
      <w:proofErr w:type="spellStart"/>
      <w:proofErr w:type="gramStart"/>
      <w:r>
        <w:t>doi</w:t>
      </w:r>
      <w:proofErr w:type="spellEnd"/>
      <w:proofErr w:type="gramEnd"/>
      <w:r>
        <w:t xml:space="preserve">: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27" w:name="ref-Kimura1991"/>
      <w:bookmarkEnd w:id="26"/>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8" w:name="ref-Lauth2019"/>
      <w:bookmarkEnd w:id="27"/>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29" w:name="ref-Liao2013"/>
      <w:bookmarkEnd w:id="28"/>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30" w:name="ref-Mcallister1997"/>
      <w:bookmarkEnd w:id="29"/>
      <w:r>
        <w:lastRenderedPageBreak/>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0">
        <w:r>
          <w:rPr>
            <w:rStyle w:val="Hyperlink"/>
          </w:rPr>
          <w:t>10.1139/f96-285</w:t>
        </w:r>
      </w:hyperlink>
      <w:r>
        <w:t>.</w:t>
      </w:r>
    </w:p>
    <w:p w14:paraId="48C5E4D9" w14:textId="77777777" w:rsidR="00927AF5" w:rsidRDefault="00B02E4A" w:rsidP="009277A5">
      <w:pPr>
        <w:pStyle w:val="Bibliography"/>
        <w:ind w:left="720" w:hanging="720"/>
      </w:pPr>
      <w:bookmarkStart w:id="31" w:name="ref-Miller2006"/>
      <w:bookmarkEnd w:id="30"/>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1">
        <w:r>
          <w:rPr>
            <w:rStyle w:val="Hyperlink"/>
          </w:rPr>
          <w:t>10.1139/f06-022</w:t>
        </w:r>
      </w:hyperlink>
      <w:r>
        <w:t>.</w:t>
      </w:r>
    </w:p>
    <w:p w14:paraId="6AE92C00" w14:textId="77777777" w:rsidR="00927AF5" w:rsidRDefault="00B02E4A" w:rsidP="009277A5">
      <w:pPr>
        <w:pStyle w:val="Bibliography"/>
        <w:ind w:left="720" w:hanging="720"/>
      </w:pPr>
      <w:bookmarkStart w:id="32" w:name="ref-Monnahan2021"/>
      <w:bookmarkEnd w:id="31"/>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33" w:name="ref-Morison2005"/>
      <w:bookmarkEnd w:id="32"/>
      <w:r>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2">
        <w:r>
          <w:rPr>
            <w:rStyle w:val="Hyperlink"/>
          </w:rPr>
          <w:t>10.1071/MF04217</w:t>
        </w:r>
      </w:hyperlink>
      <w:r>
        <w:t>.</w:t>
      </w:r>
    </w:p>
    <w:p w14:paraId="452F81BA" w14:textId="77777777" w:rsidR="00927AF5" w:rsidRDefault="00B02E4A" w:rsidP="009277A5">
      <w:pPr>
        <w:pStyle w:val="Bibliography"/>
        <w:ind w:left="720" w:hanging="720"/>
      </w:pPr>
      <w:bookmarkStart w:id="34" w:name="ref-Nesslage2022"/>
      <w:bookmarkEnd w:id="33"/>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35" w:name="ref-Pennington2000"/>
      <w:bookmarkEnd w:id="34"/>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36" w:name="ref-Pennington1994"/>
      <w:bookmarkEnd w:id="35"/>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4">
        <w:r>
          <w:rPr>
            <w:rStyle w:val="Hyperlink"/>
          </w:rPr>
          <w:t>10.2307/2532786</w:t>
        </w:r>
      </w:hyperlink>
      <w:r>
        <w:t>.</w:t>
      </w:r>
    </w:p>
    <w:p w14:paraId="0D1D3BC6" w14:textId="77777777" w:rsidR="00927AF5" w:rsidRDefault="00B02E4A" w:rsidP="009277A5">
      <w:pPr>
        <w:pStyle w:val="Bibliography"/>
        <w:ind w:left="720" w:hanging="720"/>
      </w:pPr>
      <w:bookmarkStart w:id="37" w:name="ref-Punt2008"/>
      <w:bookmarkEnd w:id="36"/>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5">
        <w:r>
          <w:rPr>
            <w:rStyle w:val="Hyperlink"/>
          </w:rPr>
          <w:t>10.1139/F08-111</w:t>
        </w:r>
      </w:hyperlink>
      <w:r>
        <w:t>.</w:t>
      </w:r>
    </w:p>
    <w:p w14:paraId="358AC4AA" w14:textId="77777777" w:rsidR="00927AF5" w:rsidRDefault="00B02E4A" w:rsidP="009277A5">
      <w:pPr>
        <w:pStyle w:val="Bibliography"/>
        <w:ind w:left="720" w:hanging="720"/>
      </w:pPr>
      <w:bookmarkStart w:id="38" w:name="ref-Punt2021"/>
      <w:bookmarkEnd w:id="37"/>
      <w:r>
        <w:lastRenderedPageBreak/>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39" w:name="ref-QuinnDeriso1999"/>
      <w:bookmarkEnd w:id="38"/>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40" w:name="ref-Rcore"/>
      <w:bookmarkEnd w:id="39"/>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41" w:name="ref-Siskey2023"/>
      <w:bookmarkEnd w:id="40"/>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42" w:name="ref-Spencer2022"/>
      <w:bookmarkEnd w:id="41"/>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43" w:name="ref-Stewart2014"/>
      <w:bookmarkEnd w:id="42"/>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44" w:name="ref-Stewart2017"/>
      <w:bookmarkEnd w:id="43"/>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0">
        <w:r>
          <w:rPr>
            <w:rStyle w:val="Hyperlink"/>
          </w:rPr>
          <w:t>10.1016/j.fishres.2016.06.018</w:t>
        </w:r>
      </w:hyperlink>
      <w:r>
        <w:t>.</w:t>
      </w:r>
    </w:p>
    <w:p w14:paraId="520F63EF" w14:textId="4326F2B1" w:rsidR="00927AF5" w:rsidRDefault="00B02E4A" w:rsidP="009277A5">
      <w:pPr>
        <w:pStyle w:val="Bibliography"/>
        <w:ind w:left="720" w:hanging="720"/>
      </w:pPr>
      <w:bookmarkStart w:id="45" w:name="ref-Taylor2013"/>
      <w:bookmarkEnd w:id="44"/>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1">
        <w:r>
          <w:rPr>
            <w:rStyle w:val="Hyperlink"/>
          </w:rPr>
          <w:t>10.1016/j.fishres.2012.08.021</w:t>
        </w:r>
      </w:hyperlink>
      <w:r>
        <w:t>.</w:t>
      </w:r>
    </w:p>
    <w:p w14:paraId="4839360F" w14:textId="17E43A6E" w:rsidR="00F00867" w:rsidRDefault="00F00867" w:rsidP="00F00867">
      <w:pPr>
        <w:pStyle w:val="Bibliography"/>
        <w:ind w:left="720" w:hanging="720"/>
      </w:pPr>
      <w:r>
        <w:t xml:space="preserve">Thorson, J.T., K. F. Johnson, K. F., </w:t>
      </w:r>
      <w:proofErr w:type="spellStart"/>
      <w:r>
        <w:t>Methot</w:t>
      </w:r>
      <w:proofErr w:type="spellEnd"/>
      <w:r>
        <w:t xml:space="preserve">, R. D., and I. G. Taylor, I. G. 2017. Model-based estimates of effective sample size in stock assessment models using the </w:t>
      </w:r>
      <w:proofErr w:type="spellStart"/>
      <w:r>
        <w:t>Dirichlet</w:t>
      </w:r>
      <w:proofErr w:type="spellEnd"/>
      <w:r>
        <w:t xml:space="preserve">-multinomial distribution. Fisheries Research 192:84–93. </w:t>
      </w:r>
      <w:proofErr w:type="spellStart"/>
      <w:proofErr w:type="gramStart"/>
      <w:r>
        <w:t>doi</w:t>
      </w:r>
      <w:proofErr w:type="spellEnd"/>
      <w:proofErr w:type="gramEnd"/>
      <w:r>
        <w:t xml:space="preserve">: </w:t>
      </w:r>
      <w:hyperlink r:id="rId32">
        <w:r>
          <w:rPr>
            <w:rStyle w:val="Hyperlink"/>
          </w:rPr>
          <w:t>10.1016/</w:t>
        </w:r>
      </w:hyperlink>
      <w:r>
        <w:rPr>
          <w:rStyle w:val="Hyperlink"/>
        </w:rPr>
        <w:t>j.fishres.2016.06.005</w:t>
      </w:r>
      <w:r>
        <w:t>.</w:t>
      </w:r>
    </w:p>
    <w:p w14:paraId="3379A21D" w14:textId="77777777" w:rsidR="00927AF5" w:rsidRDefault="00B02E4A" w:rsidP="009277A5">
      <w:pPr>
        <w:pStyle w:val="Bibliography"/>
        <w:ind w:left="720" w:hanging="720"/>
      </w:pPr>
      <w:bookmarkStart w:id="46" w:name="ref-Thorson2019"/>
      <w:bookmarkEnd w:id="45"/>
      <w:r>
        <w:lastRenderedPageBreak/>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3">
        <w:r>
          <w:rPr>
            <w:rStyle w:val="Hyperlink"/>
          </w:rPr>
          <w:t>10.1139/cjfas-2018-0015</w:t>
        </w:r>
      </w:hyperlink>
      <w:r>
        <w:t>.</w:t>
      </w:r>
    </w:p>
    <w:p w14:paraId="5C4D07A7" w14:textId="77777777" w:rsidR="00927AF5" w:rsidRDefault="00B02E4A" w:rsidP="009277A5">
      <w:pPr>
        <w:pStyle w:val="Bibliography"/>
        <w:ind w:left="720" w:hanging="720"/>
      </w:pPr>
      <w:bookmarkStart w:id="47" w:name="ref-Thorson2023"/>
      <w:bookmarkEnd w:id="46"/>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48" w:name="ref-vonSzalay2018"/>
      <w:bookmarkEnd w:id="47"/>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49" w:name="ref-vonSzalay2017"/>
      <w:bookmarkEnd w:id="48"/>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0" w:name="ref-Williams2022"/>
      <w:bookmarkEnd w:id="49"/>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1" w:name="ref-Xu2020"/>
      <w:bookmarkEnd w:id="50"/>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4">
        <w:r>
          <w:rPr>
            <w:rStyle w:val="Hyperlink"/>
          </w:rPr>
          <w:t>10.1139/cjfas-2019-0107</w:t>
        </w:r>
      </w:hyperlink>
      <w:r>
        <w:t>.</w:t>
      </w:r>
    </w:p>
    <w:bookmarkEnd w:id="17"/>
    <w:bookmarkEnd w:id="51"/>
    <w:p w14:paraId="5DDC72C6" w14:textId="77777777" w:rsidR="00927AF5" w:rsidRDefault="00B02E4A">
      <w:r>
        <w:br w:type="page"/>
      </w:r>
    </w:p>
    <w:p w14:paraId="22B33643" w14:textId="77777777" w:rsidR="006C22B7" w:rsidRDefault="006C22B7" w:rsidP="006C22B7">
      <w:pPr>
        <w:pStyle w:val="Heading1"/>
      </w:pPr>
      <w:bookmarkStart w:id="52" w:name="tables"/>
      <w:bookmarkEnd w:id="15"/>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proofErr w:type="spellStart"/>
            <w:r>
              <w:t>arrowtooth</w:t>
            </w:r>
            <w:proofErr w:type="spellEnd"/>
            <w:r>
              <w:t xml:space="preserve">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 xml:space="preserve">Sebastes </w:t>
            </w:r>
            <w:proofErr w:type="spellStart"/>
            <w:r w:rsidRPr="009277A5">
              <w:rPr>
                <w:i/>
              </w:rPr>
              <w:t>polyspinis</w:t>
            </w:r>
            <w:proofErr w:type="spellEnd"/>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w:t>
            </w:r>
            <w:proofErr w:type="spellStart"/>
            <w:r>
              <w:t>gadid</w:t>
            </w:r>
            <w:proofErr w:type="spellEnd"/>
            <w:r>
              <w:t>)</w:t>
            </w:r>
          </w:p>
        </w:tc>
        <w:tc>
          <w:tcPr>
            <w:tcW w:w="0" w:type="auto"/>
          </w:tcPr>
          <w:p w14:paraId="3CD2B977"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 xml:space="preserve">Sebastes </w:t>
            </w:r>
            <w:proofErr w:type="spellStart"/>
            <w:r w:rsidRPr="009277A5">
              <w:rPr>
                <w:i/>
              </w:rPr>
              <w:t>alutus</w:t>
            </w:r>
            <w:proofErr w:type="spellEnd"/>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 xml:space="preserve">walleye </w:t>
            </w:r>
            <w:proofErr w:type="spellStart"/>
            <w:r>
              <w:t>pollock</w:t>
            </w:r>
            <w:proofErr w:type="spellEnd"/>
            <w:r>
              <w:t xml:space="preserve"> (</w:t>
            </w:r>
            <w:proofErr w:type="spellStart"/>
            <w:r>
              <w:t>gadid</w:t>
            </w:r>
            <w:proofErr w:type="spellEnd"/>
            <w:r>
              <w:t>)</w:t>
            </w:r>
          </w:p>
        </w:tc>
        <w:tc>
          <w:tcPr>
            <w:tcW w:w="0" w:type="auto"/>
          </w:tcPr>
          <w:p w14:paraId="205A7D39"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5"/>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55B1BDF3" w:rsidR="006C22B7" w:rsidRDefault="00D42A4B" w:rsidP="006C22B7">
      <w:r w:rsidRPr="004805BC">
        <w:rPr>
          <w:noProof/>
        </w:rPr>
        <w:lastRenderedPageBreak/>
        <w:drawing>
          <wp:inline distT="0" distB="0" distL="0" distR="0" wp14:anchorId="1ED0FB0E" wp14:editId="2BE970D3">
            <wp:extent cx="5943600" cy="4572000"/>
            <wp:effectExtent l="0" t="0" r="0" b="0"/>
            <wp:docPr id="5" name="Picture 5"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C92E32A" w14:textId="5A8FA12C" w:rsidR="006C22B7" w:rsidRDefault="006C22B7" w:rsidP="006C22B7">
      <w:pPr>
        <w:pStyle w:val="ImageCaption"/>
      </w:pPr>
      <w:r>
        <w:t>Figure 2: Boxplot</w:t>
      </w:r>
      <w:r w:rsidR="00A363AD">
        <w:t>s</w:t>
      </w:r>
      <w:r>
        <w:t xml:space="preserve"> of annual age composition input sample size (top row) and relative age composition input sample size (bottom row) aggregated by species type across uncertainty scenarios </w:t>
      </w:r>
      <w:r w:rsidR="00A363AD">
        <w:t>and</w:t>
      </w:r>
      <w:r>
        <w:t xml:space="preserve"> sex category for 1 cm length bins and pooled growth data.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1A21926F" w14:textId="546D05FD" w:rsidR="006C22B7" w:rsidRDefault="00D42A4B" w:rsidP="006C22B7">
      <w:r w:rsidRPr="004805BC">
        <w:rPr>
          <w:noProof/>
        </w:rPr>
        <w:lastRenderedPageBreak/>
        <w:drawing>
          <wp:inline distT="0" distB="0" distL="0" distR="0" wp14:anchorId="758BA7EE" wp14:editId="358631B1">
            <wp:extent cx="5943600" cy="4572000"/>
            <wp:effectExtent l="0" t="0" r="0" b="0"/>
            <wp:docPr id="7" name="Picture 7"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306122C9" w:rsidR="006C22B7" w:rsidRDefault="006C22B7" w:rsidP="006C22B7">
      <w:pPr>
        <w:pStyle w:val="ImageCaption"/>
      </w:pPr>
      <w:r>
        <w:t xml:space="preserve">Figure 3: Boxplot of annual age composition input sample size (top row) and relative age composition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17F7AAB0"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0099D92D"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637FB3D" w14:textId="1195EB30" w:rsidR="00AB6B9B" w:rsidRDefault="00E20938" w:rsidP="00AB6B9B">
      <w:pPr>
        <w:pStyle w:val="ImageCaption"/>
      </w:pPr>
      <w:r w:rsidRPr="00E20938">
        <w:rPr>
          <w:noProof/>
        </w:rPr>
        <w:lastRenderedPageBreak/>
        <w:drawing>
          <wp:inline distT="0" distB="0" distL="0" distR="0" wp14:anchorId="7EF61179" wp14:editId="58F8F9FC">
            <wp:extent cx="5943600" cy="6400800"/>
            <wp:effectExtent l="0" t="0" r="0" b="0"/>
            <wp:docPr id="13" name="Picture 13"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caal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2C475B8E" w14:textId="04386691" w:rsidR="006C22B7" w:rsidRDefault="00AB6B9B" w:rsidP="006C22B7">
      <w:pPr>
        <w:pStyle w:val="ImageCaption"/>
      </w:pPr>
      <w:r>
        <w:t xml:space="preserve">Figure 6: Boxplot of annual age composition and conditional age-at-length input sample size (top two rows) and relative age composition and conditional age-at-length input sample size (bottom two rows) for the example species type stocks across uncertainty scenarios </w:t>
      </w:r>
      <w:r w:rsidR="00CE60BA">
        <w:t xml:space="preserve">by </w:t>
      </w:r>
      <w:r>
        <w:t xml:space="preserve">sex category (using annual growth data and 1 cm length bins).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890324C" w14:textId="089B378A" w:rsidR="006C22B7" w:rsidRDefault="00D42A4B" w:rsidP="006C22B7">
      <w:r w:rsidRPr="004805BC">
        <w:rPr>
          <w:noProof/>
        </w:rPr>
        <w:lastRenderedPageBreak/>
        <w:drawing>
          <wp:inline distT="0" distB="0" distL="0" distR="0" wp14:anchorId="45AE6BAB" wp14:editId="60B9C74C">
            <wp:extent cx="5943600" cy="6400800"/>
            <wp:effectExtent l="0" t="0" r="0" b="0"/>
            <wp:docPr id="9" name="Picture 9"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iss_vs_n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5EE67409" w14:textId="3C06E4E7" w:rsidR="006C22B7" w:rsidRDefault="006C22B7" w:rsidP="006C22B7">
      <w:pPr>
        <w:pStyle w:val="ImageCaption"/>
      </w:pPr>
      <w:r>
        <w:t xml:space="preserve">Figure 7: Age composition input sample size per age sample compared to the number of ages sampled (top panels) and across </w:t>
      </w:r>
      <w:proofErr w:type="gramStart"/>
      <w:r>
        <w:t>uncertainty</w:t>
      </w:r>
      <w:proofErr w:type="gramEnd"/>
      <w:r>
        <w:t xml:space="preserve">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00D3511B">
        <w:t xml:space="preserve"> (color)</w:t>
      </w:r>
      <w:r>
        <w:t>.</w:t>
      </w:r>
      <w:r w:rsidRPr="002640B0">
        <w:t xml:space="preserve"> </w:t>
      </w:r>
      <w:r>
        <w:t>The boxplots in the bottom panels shows the median (solid line), 25% - 75% percentile range (box limits, also called the inter-quartile range), and 1.5 times the inter-quartile range (whiskers).</w:t>
      </w:r>
    </w:p>
    <w:p w14:paraId="265DDC77" w14:textId="2AA821F1" w:rsidR="001004FF" w:rsidRDefault="00D42A4B" w:rsidP="001004FF">
      <w:pPr>
        <w:pStyle w:val="ImageCaption"/>
      </w:pPr>
      <w:r w:rsidRPr="00772A51">
        <w:rPr>
          <w:noProof/>
        </w:rPr>
        <w:lastRenderedPageBreak/>
        <w:drawing>
          <wp:inline distT="0" distB="0" distL="0" distR="0" wp14:anchorId="0F2AEED9" wp14:editId="7EBEAEE6">
            <wp:extent cx="5943600" cy="6400800"/>
            <wp:effectExtent l="0" t="0" r="0" b="0"/>
            <wp:docPr id="10" name="Picture 10"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iss_vs_nss_hl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9DF875C" w14:textId="7F002CDF" w:rsidR="001004FF" w:rsidRDefault="001004FF" w:rsidP="001004FF">
      <w:pPr>
        <w:pStyle w:val="ImageCaption"/>
      </w:pPr>
      <w:r>
        <w:t xml:space="preserve">Figure 8: Age composition input sample size per sampled haul compared to the number of age samples per sampled haul (top panels) and across </w:t>
      </w:r>
      <w:proofErr w:type="gramStart"/>
      <w:r>
        <w:t>uncertainty</w:t>
      </w:r>
      <w:proofErr w:type="gramEnd"/>
      <w:r>
        <w:t xml:space="preserve">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are shown in the top panels, along with the </w:t>
      </w:r>
      <w:r>
        <w:rPr>
          <w:i/>
        </w:rPr>
        <w:t>R</w:t>
      </w:r>
      <w:r w:rsidRPr="002640B0">
        <w:rPr>
          <w:vertAlign w:val="superscript"/>
        </w:rPr>
        <w:t>2</w:t>
      </w:r>
      <w:r w:rsidRPr="002640B0">
        <w:t xml:space="preserve"> </w:t>
      </w:r>
      <w:r>
        <w:t>values, for each uncertainty scenario</w:t>
      </w:r>
      <w:r w:rsidR="00861794">
        <w:t xml:space="preserve"> (</w:t>
      </w:r>
      <w:r w:rsidR="00D3511B">
        <w:t xml:space="preserve">color; </w:t>
      </w:r>
      <w:r w:rsidR="00861794">
        <w:t>and a dashed 1-1 line is shown for reference)</w:t>
      </w:r>
      <w:r>
        <w:t>.</w:t>
      </w:r>
      <w:r w:rsidRPr="002640B0">
        <w:t xml:space="preserve"> </w:t>
      </w:r>
      <w:r>
        <w:t xml:space="preserve">The boxplots in the bottom panels show the median </w:t>
      </w:r>
      <w:r>
        <w:lastRenderedPageBreak/>
        <w:t>(solid line), 25% - 75% percentile range (box limits, also called the inter-quartile range), and 1.5 times the inter-quartile range (whiskers).</w:t>
      </w:r>
    </w:p>
    <w:p w14:paraId="3F1E2ACC" w14:textId="4EE9BE2D" w:rsidR="006C22B7" w:rsidRDefault="008C5491" w:rsidP="006C22B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035CBAEA" w14:textId="4FFAE36D" w:rsidR="006C22B7" w:rsidRDefault="001004FF" w:rsidP="006C22B7">
      <w:pPr>
        <w:pStyle w:val="ImageCaption"/>
      </w:pPr>
      <w:proofErr w:type="gramStart"/>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indicated by length range, </w:t>
      </w:r>
      <w:r w:rsidR="006C22B7">
        <w:t>top panels) and when including both ageing error and growth variability (‘AE &amp; GV’</w:t>
      </w:r>
      <w:r w:rsidR="00B80F91">
        <w:t>, bottom panel, with the whiskers indicating the 95% confidence intervals</w:t>
      </w:r>
      <w:r w:rsidR="006C22B7">
        <w:t>) acr</w:t>
      </w:r>
      <w:r w:rsidR="00B80F91">
        <w:t xml:space="preserve">oss the species types </w:t>
      </w:r>
      <w:r w:rsidR="00B3706B">
        <w:t xml:space="preserve">(colors) </w:t>
      </w:r>
      <w:r w:rsidR="00B80F91">
        <w:t>evaluated.</w:t>
      </w:r>
      <w:proofErr w:type="gramEnd"/>
      <w:r w:rsidR="00B80F91">
        <w:t xml:space="preserve"> </w:t>
      </w:r>
      <w:r w:rsidR="006C22B7">
        <w:t>For illustration</w:t>
      </w:r>
      <w:r w:rsidR="00B80F91">
        <w:t xml:space="preserve"> of trends</w:t>
      </w:r>
      <w:r w:rsidR="006C22B7">
        <w:t xml:space="preserve">, linear relationships for each species type </w:t>
      </w:r>
      <w:proofErr w:type="gramStart"/>
      <w:r w:rsidR="006C22B7">
        <w:t>are shown</w:t>
      </w:r>
      <w:proofErr w:type="gramEnd"/>
      <w:r w:rsidR="006C22B7">
        <w:t xml:space="preserve"> in the top panels.</w:t>
      </w:r>
    </w:p>
    <w:p w14:paraId="66284BB3" w14:textId="0C89006E" w:rsidR="00927AF5" w:rsidRDefault="00927AF5" w:rsidP="006C22B7">
      <w:pPr>
        <w:pStyle w:val="Heading1"/>
      </w:pPr>
      <w:bookmarkStart w:id="53" w:name="tab:species-samples"/>
      <w:bookmarkStart w:id="54" w:name="fig:bs-flows"/>
      <w:bookmarkStart w:id="55" w:name="fig:iss-plot"/>
      <w:bookmarkStart w:id="56" w:name="fig:prop-iss"/>
      <w:bookmarkStart w:id="57" w:name="fig:iss-nss-hls"/>
      <w:bookmarkStart w:id="58" w:name="fig:ae-gv-stats"/>
      <w:bookmarkEnd w:id="52"/>
      <w:bookmarkEnd w:id="53"/>
      <w:bookmarkEnd w:id="54"/>
      <w:bookmarkEnd w:id="55"/>
      <w:bookmarkEnd w:id="56"/>
      <w:bookmarkEnd w:id="57"/>
      <w:bookmarkEnd w:id="58"/>
    </w:p>
    <w:sectPr w:rsidR="00927AF5" w:rsidSect="008E67EC">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83085" w14:textId="77777777" w:rsidR="0044487C" w:rsidRDefault="0044487C">
      <w:pPr>
        <w:spacing w:before="0" w:line="240" w:lineRule="auto"/>
      </w:pPr>
      <w:r>
        <w:separator/>
      </w:r>
    </w:p>
  </w:endnote>
  <w:endnote w:type="continuationSeparator" w:id="0">
    <w:p w14:paraId="317F95FC" w14:textId="77777777" w:rsidR="0044487C" w:rsidRDefault="0044487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79E797CE" w:rsidR="00D42A4B" w:rsidRDefault="00D42A4B">
        <w:pPr>
          <w:pStyle w:val="Footer"/>
          <w:jc w:val="center"/>
        </w:pPr>
        <w:r>
          <w:fldChar w:fldCharType="begin"/>
        </w:r>
        <w:r>
          <w:instrText xml:space="preserve"> PAGE   \* MERGEFORMAT </w:instrText>
        </w:r>
        <w:r>
          <w:fldChar w:fldCharType="separate"/>
        </w:r>
        <w:r w:rsidR="00017085">
          <w:rPr>
            <w:noProof/>
          </w:rPr>
          <w:t>21</w:t>
        </w:r>
        <w:r>
          <w:rPr>
            <w:noProof/>
          </w:rPr>
          <w:fldChar w:fldCharType="end"/>
        </w:r>
      </w:p>
    </w:sdtContent>
  </w:sdt>
  <w:p w14:paraId="65615651" w14:textId="77777777" w:rsidR="00D42A4B" w:rsidRDefault="00D42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A06B97" w14:textId="77777777" w:rsidR="0044487C" w:rsidRDefault="0044487C">
      <w:r>
        <w:separator/>
      </w:r>
    </w:p>
  </w:footnote>
  <w:footnote w:type="continuationSeparator" w:id="0">
    <w:p w14:paraId="62827F40" w14:textId="77777777" w:rsidR="0044487C" w:rsidRDefault="00444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17085"/>
    <w:rsid w:val="000545AB"/>
    <w:rsid w:val="00070F8F"/>
    <w:rsid w:val="000C5D28"/>
    <w:rsid w:val="000D4CFB"/>
    <w:rsid w:val="000E6F4E"/>
    <w:rsid w:val="000F4BCD"/>
    <w:rsid w:val="000F56CD"/>
    <w:rsid w:val="001004FF"/>
    <w:rsid w:val="001628EB"/>
    <w:rsid w:val="00173BC5"/>
    <w:rsid w:val="001C6D67"/>
    <w:rsid w:val="0020681D"/>
    <w:rsid w:val="00212AC2"/>
    <w:rsid w:val="002244F4"/>
    <w:rsid w:val="00243E89"/>
    <w:rsid w:val="00250FB6"/>
    <w:rsid w:val="002679E1"/>
    <w:rsid w:val="00283A1F"/>
    <w:rsid w:val="00285BB6"/>
    <w:rsid w:val="002C556E"/>
    <w:rsid w:val="002D489A"/>
    <w:rsid w:val="0032131D"/>
    <w:rsid w:val="00357E1D"/>
    <w:rsid w:val="00386489"/>
    <w:rsid w:val="003A601A"/>
    <w:rsid w:val="003F07B4"/>
    <w:rsid w:val="003F247D"/>
    <w:rsid w:val="00436052"/>
    <w:rsid w:val="0044487C"/>
    <w:rsid w:val="00444C20"/>
    <w:rsid w:val="00451619"/>
    <w:rsid w:val="00471918"/>
    <w:rsid w:val="004905D0"/>
    <w:rsid w:val="004D56CF"/>
    <w:rsid w:val="004E53EE"/>
    <w:rsid w:val="004F3C8E"/>
    <w:rsid w:val="00527E80"/>
    <w:rsid w:val="0054293C"/>
    <w:rsid w:val="00543EEB"/>
    <w:rsid w:val="00570F8B"/>
    <w:rsid w:val="00593BE1"/>
    <w:rsid w:val="005C09D9"/>
    <w:rsid w:val="00602D6C"/>
    <w:rsid w:val="006207AE"/>
    <w:rsid w:val="00631683"/>
    <w:rsid w:val="00636DFD"/>
    <w:rsid w:val="00647040"/>
    <w:rsid w:val="006903FB"/>
    <w:rsid w:val="0069768E"/>
    <w:rsid w:val="006A07DE"/>
    <w:rsid w:val="006B20CD"/>
    <w:rsid w:val="006C22B7"/>
    <w:rsid w:val="00715DC0"/>
    <w:rsid w:val="0072082E"/>
    <w:rsid w:val="007209CD"/>
    <w:rsid w:val="00721E3E"/>
    <w:rsid w:val="0073674A"/>
    <w:rsid w:val="00752474"/>
    <w:rsid w:val="0079087B"/>
    <w:rsid w:val="007B7A8D"/>
    <w:rsid w:val="007F309C"/>
    <w:rsid w:val="00830249"/>
    <w:rsid w:val="00834223"/>
    <w:rsid w:val="00861794"/>
    <w:rsid w:val="008662F8"/>
    <w:rsid w:val="00870307"/>
    <w:rsid w:val="00872D81"/>
    <w:rsid w:val="00873AB6"/>
    <w:rsid w:val="00876914"/>
    <w:rsid w:val="008A6338"/>
    <w:rsid w:val="008C5491"/>
    <w:rsid w:val="008E64DF"/>
    <w:rsid w:val="008E67EC"/>
    <w:rsid w:val="00906D33"/>
    <w:rsid w:val="009277A5"/>
    <w:rsid w:val="00927AF5"/>
    <w:rsid w:val="00927E8C"/>
    <w:rsid w:val="009A3D01"/>
    <w:rsid w:val="009C107F"/>
    <w:rsid w:val="009C4793"/>
    <w:rsid w:val="009E5B43"/>
    <w:rsid w:val="00A30913"/>
    <w:rsid w:val="00A363AD"/>
    <w:rsid w:val="00A7460C"/>
    <w:rsid w:val="00A9210E"/>
    <w:rsid w:val="00AA37C4"/>
    <w:rsid w:val="00AA46CA"/>
    <w:rsid w:val="00AB6B9B"/>
    <w:rsid w:val="00AD4F54"/>
    <w:rsid w:val="00B02E4A"/>
    <w:rsid w:val="00B06478"/>
    <w:rsid w:val="00B3706B"/>
    <w:rsid w:val="00B62957"/>
    <w:rsid w:val="00B71FB0"/>
    <w:rsid w:val="00B80F91"/>
    <w:rsid w:val="00B833FB"/>
    <w:rsid w:val="00C10C2C"/>
    <w:rsid w:val="00C23582"/>
    <w:rsid w:val="00C33DB3"/>
    <w:rsid w:val="00C4318E"/>
    <w:rsid w:val="00C4369F"/>
    <w:rsid w:val="00C47561"/>
    <w:rsid w:val="00C56A70"/>
    <w:rsid w:val="00CB5EA5"/>
    <w:rsid w:val="00CD766E"/>
    <w:rsid w:val="00CE60BA"/>
    <w:rsid w:val="00D06D97"/>
    <w:rsid w:val="00D32E57"/>
    <w:rsid w:val="00D3511B"/>
    <w:rsid w:val="00D42A4B"/>
    <w:rsid w:val="00D815DB"/>
    <w:rsid w:val="00DE3955"/>
    <w:rsid w:val="00E14C5A"/>
    <w:rsid w:val="00E20938"/>
    <w:rsid w:val="00E56554"/>
    <w:rsid w:val="00EC0347"/>
    <w:rsid w:val="00EC4666"/>
    <w:rsid w:val="00EF4572"/>
    <w:rsid w:val="00F00867"/>
    <w:rsid w:val="00F3011B"/>
    <w:rsid w:val="00F418FF"/>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ishres.2011.11.005"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5.png"/><Relationship Id="rId21" Type="http://schemas.openxmlformats.org/officeDocument/2006/relationships/hyperlink" Target="https://doi.org/10.1139/f06-022" TargetMode="External"/><Relationship Id="rId34" Type="http://schemas.openxmlformats.org/officeDocument/2006/relationships/hyperlink" Target="https://doi.org/10.1139/cjfas-2019-0107" TargetMode="External"/><Relationship Id="rId42"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nWilliams-NOAA/surveyISS" TargetMode="Externa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2.png"/><Relationship Id="rId10" Type="http://schemas.openxmlformats.org/officeDocument/2006/relationships/hyperlink" Target="https://github.com/BenWilliams-NOAA/surveyISS" TargetMode="Externa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1.png"/><Relationship Id="rId43" Type="http://schemas.openxmlformats.org/officeDocument/2006/relationships/image" Target="media/image9.png"/><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doi.org/10.1093/icesjms/fsz072"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8-0015" TargetMode="External"/><Relationship Id="rId38" Type="http://schemas.openxmlformats.org/officeDocument/2006/relationships/image" Target="media/image4.png"/><Relationship Id="rId46" Type="http://schemas.openxmlformats.org/officeDocument/2006/relationships/theme" Target="theme/theme1.xml"/><Relationship Id="rId20" Type="http://schemas.openxmlformats.org/officeDocument/2006/relationships/hyperlink" Target="https://doi.org/10.1139/f96-285" TargetMode="External"/><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F1CDF-06BA-4C4A-A68A-CE5ABEC59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6</Pages>
  <Words>10399</Words>
  <Characters>59276</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6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4</cp:revision>
  <dcterms:created xsi:type="dcterms:W3CDTF">2023-09-22T21:18:00Z</dcterms:created>
  <dcterms:modified xsi:type="dcterms:W3CDTF">2023-09-2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